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AF2857"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153F16"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153F16"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4E8F043D" w:rsidR="00A82C4E" w:rsidRDefault="00A82C4E" w:rsidP="00FF6633">
      <w:pPr>
        <w:pStyle w:val="ListParagraph"/>
        <w:numPr>
          <w:ilvl w:val="0"/>
          <w:numId w:val="1"/>
        </w:numPr>
      </w:pPr>
      <w:r>
        <w:t xml:space="preserve">Definition of the Goal: Who, What, Where, </w:t>
      </w:r>
      <w:r w:rsidR="006A3B8F">
        <w:t>When</w:t>
      </w:r>
      <w:r>
        <w:t xml:space="preserve">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drawing>
          <wp:anchor distT="0" distB="0" distL="114300" distR="114300" simplePos="0" relativeHeight="251658287"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3C9A1D25" w:rsidR="00AF53FA" w:rsidRPr="00AF53FA" w:rsidRDefault="00AF53FA" w:rsidP="00AF53FA">
      <w:pPr>
        <w:pStyle w:val="ListParagraph"/>
        <w:numPr>
          <w:ilvl w:val="0"/>
          <w:numId w:val="9"/>
        </w:numPr>
        <w:rPr>
          <w:b/>
          <w:bCs/>
        </w:rPr>
      </w:pPr>
      <w:r w:rsidRPr="00AF53FA">
        <w:rPr>
          <w:b/>
          <w:bCs/>
        </w:rPr>
        <w:t xml:space="preserve">Team Name: </w:t>
      </w:r>
      <w:r w:rsidR="009F6B88">
        <w:rPr>
          <w:b/>
          <w:bCs/>
        </w:rPr>
        <w:t xml:space="preserve">Back Corner </w:t>
      </w:r>
    </w:p>
    <w:p w14:paraId="4F5570C2" w14:textId="774CE792"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9F6B88">
        <w:rPr>
          <w:b/>
          <w:bCs/>
        </w:rPr>
        <w:t xml:space="preserve"> Jackson, </w:t>
      </w:r>
      <w:r w:rsidR="00076548">
        <w:rPr>
          <w:b/>
          <w:bCs/>
        </w:rPr>
        <w:t>Franck</w:t>
      </w:r>
      <w:r w:rsidR="009F6B88">
        <w:rPr>
          <w:b/>
          <w:bCs/>
        </w:rPr>
        <w:t>, Spencer, Noah</w:t>
      </w:r>
    </w:p>
    <w:p w14:paraId="73ADBEA0" w14:textId="7A38154A" w:rsidR="009B16A0" w:rsidRDefault="009B16A0" w:rsidP="00AF53FA">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C26C34">
        <w:t>Weekly Devotionals</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AF2857">
        <w:tc>
          <w:tcPr>
            <w:tcW w:w="1615" w:type="dxa"/>
          </w:tcPr>
          <w:p w14:paraId="4B243893" w14:textId="77777777" w:rsidR="009B16A0" w:rsidRDefault="009B16A0" w:rsidP="00AF2857">
            <w:pPr>
              <w:pStyle w:val="ListParagraph"/>
              <w:ind w:left="0"/>
            </w:pPr>
          </w:p>
        </w:tc>
        <w:tc>
          <w:tcPr>
            <w:tcW w:w="2610" w:type="dxa"/>
          </w:tcPr>
          <w:p w14:paraId="479B496D" w14:textId="77777777" w:rsidR="009B16A0" w:rsidRPr="007610CF" w:rsidRDefault="009B16A0" w:rsidP="00AF2857">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AF2857">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AF2857">
        <w:tc>
          <w:tcPr>
            <w:tcW w:w="1615" w:type="dxa"/>
          </w:tcPr>
          <w:p w14:paraId="5F6B759B" w14:textId="77777777" w:rsidR="009B16A0" w:rsidRPr="007610CF" w:rsidRDefault="009B16A0" w:rsidP="00AF2857">
            <w:pPr>
              <w:pStyle w:val="ListParagraph"/>
              <w:ind w:left="0"/>
              <w:rPr>
                <w:b/>
                <w:bCs/>
              </w:rPr>
            </w:pPr>
            <w:r w:rsidRPr="007610CF">
              <w:rPr>
                <w:b/>
                <w:bCs/>
              </w:rPr>
              <w:t>Self</w:t>
            </w:r>
          </w:p>
        </w:tc>
        <w:tc>
          <w:tcPr>
            <w:tcW w:w="2610" w:type="dxa"/>
          </w:tcPr>
          <w:p w14:paraId="388BB405"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6285EF31"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74C6CF98" w14:textId="77777777" w:rsidTr="00AF2857">
        <w:tc>
          <w:tcPr>
            <w:tcW w:w="1615" w:type="dxa"/>
          </w:tcPr>
          <w:p w14:paraId="028FE8E3" w14:textId="77777777" w:rsidR="009B16A0" w:rsidRPr="007610CF" w:rsidRDefault="009B16A0" w:rsidP="00AF2857">
            <w:pPr>
              <w:pStyle w:val="ListParagraph"/>
              <w:ind w:left="0"/>
              <w:rPr>
                <w:b/>
                <w:bCs/>
              </w:rPr>
            </w:pPr>
            <w:r w:rsidRPr="007610CF">
              <w:rPr>
                <w:b/>
                <w:bCs/>
              </w:rPr>
              <w:t>Group</w:t>
            </w:r>
          </w:p>
        </w:tc>
        <w:tc>
          <w:tcPr>
            <w:tcW w:w="2610" w:type="dxa"/>
          </w:tcPr>
          <w:p w14:paraId="65E5F8BF" w14:textId="635801B2" w:rsidR="009B16A0" w:rsidRPr="007610CF" w:rsidRDefault="000C5364" w:rsidP="00AF2857">
            <w:pPr>
              <w:pStyle w:val="ListParagraph"/>
              <w:ind w:left="0"/>
              <w:rPr>
                <w:color w:val="833C0B" w:themeColor="accent2" w:themeShade="80"/>
              </w:rPr>
            </w:pPr>
            <w:r>
              <w:rPr>
                <w:b/>
                <w:bCs/>
                <w:color w:val="833C0B" w:themeColor="accent2" w:themeShade="80"/>
              </w:rPr>
              <w:t xml:space="preserve">X </w:t>
            </w:r>
            <w:r w:rsidR="009B16A0" w:rsidRPr="000C5364">
              <w:rPr>
                <w:b/>
                <w:bCs/>
                <w:color w:val="833C0B" w:themeColor="accent2" w:themeShade="80"/>
              </w:rPr>
              <w:t>Connectedness</w:t>
            </w:r>
          </w:p>
        </w:tc>
        <w:tc>
          <w:tcPr>
            <w:tcW w:w="2340" w:type="dxa"/>
          </w:tcPr>
          <w:p w14:paraId="42849EA4" w14:textId="1D2820E4" w:rsidR="009B16A0" w:rsidRPr="007610CF" w:rsidRDefault="1E5468A6" w:rsidP="00AF2857">
            <w:pPr>
              <w:pStyle w:val="ListParagraph"/>
              <w:ind w:left="0"/>
              <w:rPr>
                <w:color w:val="1F3864" w:themeColor="accent1" w:themeShade="80"/>
              </w:rPr>
            </w:pPr>
            <w:r w:rsidRPr="1E5468A6">
              <w:rPr>
                <w:b/>
                <w:bCs/>
                <w:color w:val="1F3864" w:themeColor="accent1" w:themeShade="80"/>
              </w:rPr>
              <w:t>X Interaction</w:t>
            </w:r>
          </w:p>
        </w:tc>
      </w:tr>
      <w:tr w:rsidR="009B16A0" w14:paraId="3CD27820" w14:textId="77777777" w:rsidTr="00AF2857">
        <w:tc>
          <w:tcPr>
            <w:tcW w:w="1615" w:type="dxa"/>
          </w:tcPr>
          <w:p w14:paraId="0A16E824" w14:textId="77777777" w:rsidR="009B16A0" w:rsidRPr="007610CF" w:rsidRDefault="009B16A0" w:rsidP="00AF2857">
            <w:pPr>
              <w:pStyle w:val="ListParagraph"/>
              <w:ind w:left="0"/>
              <w:rPr>
                <w:b/>
                <w:bCs/>
              </w:rPr>
            </w:pPr>
            <w:r w:rsidRPr="007610CF">
              <w:rPr>
                <w:b/>
                <w:bCs/>
              </w:rPr>
              <w:t>Community</w:t>
            </w:r>
          </w:p>
        </w:tc>
        <w:tc>
          <w:tcPr>
            <w:tcW w:w="2610" w:type="dxa"/>
          </w:tcPr>
          <w:p w14:paraId="2BD4728A" w14:textId="0F5230BC" w:rsidR="009B16A0" w:rsidRPr="000C5364" w:rsidRDefault="009B16A0" w:rsidP="00AF2857">
            <w:pPr>
              <w:pStyle w:val="ListParagraph"/>
              <w:ind w:left="0"/>
              <w:rPr>
                <w:color w:val="833C0B" w:themeColor="accent2" w:themeShade="80"/>
              </w:rPr>
            </w:pPr>
            <w:r w:rsidRPr="000C5364">
              <w:rPr>
                <w:color w:val="833C0B" w:themeColor="accent2" w:themeShade="80"/>
              </w:rPr>
              <w:t>Representation</w:t>
            </w:r>
          </w:p>
        </w:tc>
        <w:tc>
          <w:tcPr>
            <w:tcW w:w="2340" w:type="dxa"/>
          </w:tcPr>
          <w:p w14:paraId="103ADA39"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1948D908" w14:textId="3AF44250" w:rsidR="00AE6806" w:rsidRDefault="00AE6806" w:rsidP="6D3B5428">
      <w:pPr>
        <w:pStyle w:val="ListParagraph"/>
        <w:ind w:left="360"/>
        <w:rPr>
          <w:b/>
          <w:bCs/>
        </w:rPr>
      </w:pPr>
      <w:r>
        <w:rPr>
          <w:b/>
          <w:bCs/>
        </w:rPr>
        <w:t>Explain:</w:t>
      </w:r>
      <w:r w:rsidR="126418EB" w:rsidRPr="126418EB">
        <w:rPr>
          <w:b/>
          <w:bCs/>
        </w:rPr>
        <w:t xml:space="preserve"> </w:t>
      </w:r>
    </w:p>
    <w:p w14:paraId="23C1ECB3" w14:textId="7FF952DB" w:rsidR="5F8DB982" w:rsidRDefault="0543944C" w:rsidP="5F8DB982">
      <w:pPr>
        <w:pStyle w:val="ListParagraph"/>
        <w:ind w:left="360"/>
        <w:rPr>
          <w:b/>
          <w:bCs/>
        </w:rPr>
      </w:pPr>
      <w:r>
        <w:t xml:space="preserve">This project will </w:t>
      </w:r>
      <w:r w:rsidR="0FCC663B">
        <w:t xml:space="preserve">allow </w:t>
      </w:r>
      <w:r w:rsidR="3A1FFDD1">
        <w:t xml:space="preserve">us to grow our </w:t>
      </w:r>
      <w:r w:rsidR="2F1B1EDC">
        <w:t xml:space="preserve">individual </w:t>
      </w:r>
      <w:r w:rsidR="2B7ED309">
        <w:t>testimonies as a group. We will do so by sharing</w:t>
      </w:r>
      <w:r w:rsidR="23B38E0F">
        <w:t xml:space="preserve"> our </w:t>
      </w:r>
      <w:r w:rsidR="1D252FE1">
        <w:t xml:space="preserve">individual </w:t>
      </w:r>
      <w:r w:rsidR="0FA161F2">
        <w:t xml:space="preserve">revelations and </w:t>
      </w:r>
      <w:r w:rsidR="088915E6">
        <w:t>thoughts with one another</w:t>
      </w:r>
      <w:r w:rsidR="1F2D3337">
        <w:t xml:space="preserve">, and actively listening and providing </w:t>
      </w:r>
      <w:r w:rsidR="740D4784">
        <w:t>feedback</w:t>
      </w:r>
      <w:r w:rsidR="4FA06555">
        <w:t>.</w:t>
      </w:r>
      <w:r w:rsidR="73ECFBEA">
        <w:t xml:space="preserve"> </w:t>
      </w:r>
      <w:r w:rsidR="4723F677">
        <w:t>Not only will our testimonies</w:t>
      </w:r>
      <w:r w:rsidR="7535F484">
        <w:t xml:space="preserve"> be strengthened,</w:t>
      </w:r>
      <w:r w:rsidR="631B5A34">
        <w:t xml:space="preserve"> but we will also grow closer together as a group.</w:t>
      </w:r>
    </w:p>
    <w:p w14:paraId="2A4EA2B1" w14:textId="77777777" w:rsidR="00AE6806" w:rsidRDefault="00AE6806" w:rsidP="00AE6806">
      <w:pPr>
        <w:pStyle w:val="ListParagraph"/>
        <w:ind w:left="360"/>
        <w:rPr>
          <w:b/>
          <w:bCs/>
        </w:rPr>
      </w:pPr>
    </w:p>
    <w:p w14:paraId="71573F09" w14:textId="2BE0ED91" w:rsidR="009B16A0" w:rsidRPr="007610CF" w:rsidRDefault="0092544A" w:rsidP="009B16A0">
      <w:pPr>
        <w:pStyle w:val="ListParagraph"/>
        <w:numPr>
          <w:ilvl w:val="0"/>
          <w:numId w:val="9"/>
        </w:numPr>
        <w:rPr>
          <w:b/>
          <w:bCs/>
        </w:rPr>
      </w:pPr>
      <w:r>
        <w:rPr>
          <w:noProof/>
        </w:rPr>
        <w:drawing>
          <wp:anchor distT="0" distB="0" distL="114300" distR="114300" simplePos="0" relativeHeight="251658291"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A72D81">
        <w:t xml:space="preserve">Teaching each other, </w:t>
      </w:r>
      <w:r w:rsidR="00B96822">
        <w:t>strengthen our testimonies.</w:t>
      </w:r>
    </w:p>
    <w:p w14:paraId="3B1A2D30" w14:textId="5DFE502B" w:rsidR="009B16A0" w:rsidRDefault="009B16A0" w:rsidP="009B16A0">
      <w:pPr>
        <w:pStyle w:val="ListParagraph"/>
        <w:numPr>
          <w:ilvl w:val="0"/>
          <w:numId w:val="9"/>
        </w:numPr>
        <w:rPr>
          <w:b/>
          <w:bCs/>
        </w:rPr>
      </w:pPr>
      <w:r w:rsidRPr="007610CF">
        <w:rPr>
          <w:b/>
          <w:bCs/>
        </w:rPr>
        <w:t xml:space="preserve">Description: </w:t>
      </w:r>
      <w:r w:rsidR="00A1507D">
        <w:t xml:space="preserve">Attending the weekly devotionals and meeting afterwards to talk and discuss for an hour the insights we gain and what we have learned. </w:t>
      </w:r>
    </w:p>
    <w:p w14:paraId="76445A15" w14:textId="77777777" w:rsidR="009B16A0" w:rsidRPr="007610CF" w:rsidRDefault="009B16A0" w:rsidP="009B16A0">
      <w:pPr>
        <w:pStyle w:val="ListParagraph"/>
        <w:ind w:left="360"/>
        <w:rPr>
          <w:b/>
          <w:bCs/>
        </w:rPr>
      </w:pPr>
    </w:p>
    <w:p w14:paraId="3740DB0E" w14:textId="6A7E3DB0" w:rsidR="009B16A0" w:rsidRDefault="3807BBC3" w:rsidP="009B16A0">
      <w:pPr>
        <w:pStyle w:val="ListParagraph"/>
        <w:numPr>
          <w:ilvl w:val="0"/>
          <w:numId w:val="9"/>
        </w:numPr>
        <w:rPr>
          <w:b/>
          <w:bCs/>
        </w:rPr>
      </w:pPr>
      <w:r w:rsidRPr="3807BBC3">
        <w:rPr>
          <w:b/>
          <w:bCs/>
        </w:rPr>
        <w:t xml:space="preserve">Vision Statement: </w:t>
      </w:r>
      <w:r w:rsidRPr="3807BBC3">
        <w:t xml:space="preserve">We will take turns attending the weekly devotionals on </w:t>
      </w:r>
      <w:r w:rsidR="00B96822" w:rsidRPr="3807BBC3">
        <w:t>campus and</w:t>
      </w:r>
      <w:r w:rsidRPr="3807BBC3">
        <w:t xml:space="preserve"> discuss what we each learned in an </w:t>
      </w:r>
      <w:r w:rsidR="6D38F648" w:rsidRPr="6D38F648">
        <w:t xml:space="preserve">effort to strengthen one </w:t>
      </w:r>
      <w:r w:rsidR="12829E1D" w:rsidRPr="12829E1D">
        <w:t>another's</w:t>
      </w:r>
      <w:r w:rsidR="68E720D6" w:rsidRPr="68E720D6">
        <w:t xml:space="preserve"> testimony’s</w:t>
      </w:r>
      <w:r w:rsidR="12829E1D" w:rsidRPr="12829E1D">
        <w:t xml:space="preserve"> </w:t>
      </w:r>
      <w:r w:rsidR="53049EF2" w:rsidRPr="53049EF2">
        <w:t xml:space="preserve">and become </w:t>
      </w:r>
      <w:r w:rsidR="0C40274A" w:rsidRPr="0C40274A">
        <w:t>better</w:t>
      </w:r>
      <w:r w:rsidR="0F9E6C9A" w:rsidRPr="0F9E6C9A">
        <w:t xml:space="preserve"> disciples of Jesus Christ.</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658283"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0DE45860" w:rsidR="009B16A0" w:rsidRDefault="009B16A0" w:rsidP="009B16A0">
      <w:pPr>
        <w:pStyle w:val="ListParagraph"/>
        <w:numPr>
          <w:ilvl w:val="1"/>
          <w:numId w:val="9"/>
        </w:numPr>
      </w:pPr>
      <w:r>
        <w:t>Specific:</w:t>
      </w:r>
      <w:r w:rsidR="00D97585">
        <w:t xml:space="preserve"> One person each week is going to attend one of the weekly devotionals, and then afterwards, we will get </w:t>
      </w:r>
      <w:r w:rsidR="009B55A5">
        <w:t>together,</w:t>
      </w:r>
      <w:r w:rsidR="00D97585">
        <w:t xml:space="preserve"> and they will teach us </w:t>
      </w:r>
      <w:r w:rsidR="00997E60">
        <w:t xml:space="preserve">what they have learned, and we talk and discuss together. </w:t>
      </w:r>
    </w:p>
    <w:p w14:paraId="53D803DD" w14:textId="23AA73E9" w:rsidR="009B16A0" w:rsidRDefault="009B16A0" w:rsidP="009B16A0">
      <w:pPr>
        <w:pStyle w:val="ListParagraph"/>
        <w:numPr>
          <w:ilvl w:val="1"/>
          <w:numId w:val="9"/>
        </w:numPr>
      </w:pPr>
      <w:r>
        <w:t>Measurable:</w:t>
      </w:r>
      <w:r w:rsidR="009B55A5">
        <w:t xml:space="preserve"> </w:t>
      </w:r>
      <w:r w:rsidR="00ED0136">
        <w:t xml:space="preserve">it is measurable </w:t>
      </w:r>
      <w:r w:rsidR="00BE4293">
        <w:t xml:space="preserve">because each person will be accountable for going to devotional for their week. </w:t>
      </w:r>
      <w:r>
        <w:tab/>
      </w:r>
    </w:p>
    <w:p w14:paraId="21191CEA" w14:textId="108D187D" w:rsidR="009B16A0" w:rsidRDefault="009B16A0" w:rsidP="009B16A0">
      <w:pPr>
        <w:pStyle w:val="ListParagraph"/>
        <w:numPr>
          <w:ilvl w:val="1"/>
          <w:numId w:val="9"/>
        </w:numPr>
      </w:pPr>
      <w:r>
        <w:t>Attainable:</w:t>
      </w:r>
      <w:r w:rsidR="00BE4293">
        <w:t xml:space="preserve"> </w:t>
      </w:r>
      <w:r w:rsidR="00F44BD2">
        <w:t>This project is attainable because we each wi</w:t>
      </w:r>
      <w:r w:rsidR="00296FEE">
        <w:t>ll ea</w:t>
      </w:r>
      <w:r w:rsidR="008B47F3">
        <w:t xml:space="preserve">ch be </w:t>
      </w:r>
      <w:r w:rsidR="00CE3078">
        <w:t xml:space="preserve">accountable for attending a </w:t>
      </w:r>
      <w:r w:rsidR="005564DF">
        <w:t xml:space="preserve">devotional and teaching and discussing what they have learned with each other. </w:t>
      </w:r>
      <w:r>
        <w:tab/>
      </w:r>
    </w:p>
    <w:p w14:paraId="5B76F880" w14:textId="7FD612BC" w:rsidR="009B16A0" w:rsidRDefault="009B16A0" w:rsidP="009B16A0">
      <w:pPr>
        <w:pStyle w:val="ListParagraph"/>
        <w:numPr>
          <w:ilvl w:val="1"/>
          <w:numId w:val="9"/>
        </w:numPr>
      </w:pPr>
      <w:r>
        <w:t>Relevant:</w:t>
      </w:r>
      <w:r w:rsidR="00F9514B">
        <w:t xml:space="preserve"> This project relates to the ILO of Disciple of Jesus Christ </w:t>
      </w:r>
      <w:r w:rsidR="00044B88">
        <w:t xml:space="preserve">because we will be learning something </w:t>
      </w:r>
      <w:r w:rsidR="00985182">
        <w:t xml:space="preserve">spiritual </w:t>
      </w:r>
      <w:r w:rsidR="00044B88">
        <w:t xml:space="preserve">from devotional </w:t>
      </w:r>
      <w:r w:rsidR="00985182">
        <w:t xml:space="preserve">and teaching what we learned to other members of our group. </w:t>
      </w:r>
      <w:r>
        <w:tab/>
      </w:r>
    </w:p>
    <w:p w14:paraId="7E2828E1" w14:textId="0C9CC0B2" w:rsidR="009B16A0" w:rsidRDefault="009B16A0" w:rsidP="009B16A0">
      <w:pPr>
        <w:pStyle w:val="ListParagraph"/>
        <w:numPr>
          <w:ilvl w:val="1"/>
          <w:numId w:val="9"/>
        </w:numPr>
      </w:pPr>
      <w:r>
        <w:t>Timely:</w:t>
      </w:r>
      <w:r>
        <w:tab/>
      </w:r>
      <w:r w:rsidR="008B3CA9">
        <w:t>Yes, this project is timely. One person will go to devotional which is about one hour, and then we will</w:t>
      </w:r>
      <w:r w:rsidR="00276106">
        <w:t xml:space="preserve"> </w:t>
      </w:r>
      <w:r w:rsidR="00C31183">
        <w:t xml:space="preserve">all come to discussion for about an </w:t>
      </w:r>
      <w:r w:rsidR="002214B4">
        <w:t>hour,</w:t>
      </w:r>
      <w:r w:rsidR="00C31183">
        <w:t xml:space="preserve"> and which will add up to at least 10 </w:t>
      </w:r>
      <w:r w:rsidR="002214B4">
        <w:t xml:space="preserve">cumulative hours. </w:t>
      </w:r>
    </w:p>
    <w:p w14:paraId="65B52C88" w14:textId="7B158268" w:rsidR="009B16A0" w:rsidRDefault="009B16A0" w:rsidP="009B16A0">
      <w:pPr>
        <w:pStyle w:val="ListParagraph"/>
        <w:ind w:left="360"/>
      </w:pPr>
      <w:r w:rsidRPr="007610CF">
        <w:rPr>
          <w:b/>
          <w:bCs/>
          <w:i/>
          <w:iCs/>
        </w:rPr>
        <w:t>Summary</w:t>
      </w:r>
      <w:r>
        <w:t xml:space="preserve">: </w:t>
      </w:r>
      <w:r w:rsidR="002214B4">
        <w:t xml:space="preserve">One person will go to the weekly hourly devotionals, and then we will come together and discuss the devotional for an hour. </w:t>
      </w:r>
      <w:r>
        <w:tab/>
      </w:r>
    </w:p>
    <w:p w14:paraId="727A53B7" w14:textId="4329760B" w:rsidR="009B16A0" w:rsidRDefault="009B16A0" w:rsidP="009B16A0">
      <w:pPr>
        <w:pStyle w:val="ListParagraph"/>
        <w:ind w:left="360"/>
      </w:pPr>
    </w:p>
    <w:p w14:paraId="59EA8C6A" w14:textId="7928768D"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2214B4">
        <w:rPr>
          <w:b/>
          <w:bCs/>
        </w:rPr>
        <w:t xml:space="preserve"> </w:t>
      </w:r>
      <w:r w:rsidR="00676D74">
        <w:rPr>
          <w:b/>
          <w:bCs/>
        </w:rPr>
        <w:t xml:space="preserve">Our group members, going to watch the devotional and discuss it, watch the devotional at the I-Center and then meet afterwards somewhere to discuss about the devotional, </w:t>
      </w:r>
      <w:r w:rsidR="005725C9">
        <w:rPr>
          <w:b/>
          <w:bCs/>
        </w:rPr>
        <w:t>ever</w:t>
      </w:r>
      <w:r w:rsidR="00986AC7">
        <w:rPr>
          <w:b/>
          <w:bCs/>
        </w:rPr>
        <w:t>y Tuesda</w:t>
      </w:r>
      <w:r w:rsidR="00660A00">
        <w:rPr>
          <w:b/>
          <w:bCs/>
        </w:rPr>
        <w:t>y.</w:t>
      </w:r>
    </w:p>
    <w:p w14:paraId="20590785" w14:textId="68D4DD7A" w:rsidR="00660A00" w:rsidRDefault="00660A00" w:rsidP="00660A00">
      <w:pPr>
        <w:rPr>
          <w:b/>
          <w:bCs/>
        </w:rPr>
      </w:pPr>
    </w:p>
    <w:p w14:paraId="49418F31" w14:textId="77777777" w:rsidR="00660A00" w:rsidRPr="00660A00" w:rsidRDefault="00660A00" w:rsidP="00660A00">
      <w:pPr>
        <w:rPr>
          <w:b/>
          <w:bCs/>
        </w:rPr>
      </w:pP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0ECA785F" w:rsidR="00BB786A" w:rsidRDefault="00BB786A" w:rsidP="00E55646">
      <w:pPr>
        <w:pStyle w:val="ListParagraph"/>
        <w:numPr>
          <w:ilvl w:val="1"/>
          <w:numId w:val="9"/>
        </w:numPr>
        <w:rPr>
          <w:b/>
          <w:bCs/>
        </w:rPr>
      </w:pPr>
      <w:r>
        <w:rPr>
          <w:b/>
          <w:bCs/>
        </w:rPr>
        <w:t>1:</w:t>
      </w:r>
      <w:r w:rsidR="00C84B61">
        <w:rPr>
          <w:b/>
          <w:bCs/>
        </w:rPr>
        <w:t xml:space="preserve"> </w:t>
      </w:r>
      <w:r w:rsidR="00C124CD">
        <w:rPr>
          <w:b/>
          <w:bCs/>
        </w:rPr>
        <w:t>Week</w:t>
      </w:r>
      <w:r w:rsidR="003762E6">
        <w:rPr>
          <w:b/>
          <w:bCs/>
        </w:rPr>
        <w:t xml:space="preserve"> 8, </w:t>
      </w:r>
      <w:r w:rsidR="008B106B">
        <w:rPr>
          <w:b/>
          <w:bCs/>
        </w:rPr>
        <w:t>9</w:t>
      </w:r>
      <w:r w:rsidR="006A23CA">
        <w:rPr>
          <w:b/>
          <w:bCs/>
        </w:rPr>
        <w:tab/>
      </w:r>
      <w:r w:rsidR="006A23CA">
        <w:rPr>
          <w:b/>
          <w:bCs/>
        </w:rPr>
        <w:tab/>
      </w:r>
      <w:r w:rsidR="006A23CA">
        <w:rPr>
          <w:b/>
          <w:bCs/>
        </w:rPr>
        <w:tab/>
      </w:r>
      <w:r w:rsidR="006A23CA">
        <w:rPr>
          <w:b/>
          <w:bCs/>
        </w:rPr>
        <w:tab/>
      </w:r>
      <w:r w:rsidR="006A23CA">
        <w:rPr>
          <w:b/>
          <w:bCs/>
        </w:rPr>
        <w:tab/>
      </w:r>
      <w:r w:rsidR="006D7515">
        <w:rPr>
          <w:b/>
          <w:bCs/>
        </w:rPr>
        <w:t xml:space="preserve">Attending a leading discussion for week 8, 9 </w:t>
      </w:r>
    </w:p>
    <w:p w14:paraId="5D40C50E" w14:textId="3C522D48" w:rsidR="004D2538" w:rsidRDefault="002758EE" w:rsidP="00E55646">
      <w:pPr>
        <w:pStyle w:val="ListParagraph"/>
        <w:numPr>
          <w:ilvl w:val="1"/>
          <w:numId w:val="9"/>
        </w:numPr>
        <w:rPr>
          <w:b/>
          <w:bCs/>
        </w:rPr>
      </w:pPr>
      <w:r>
        <w:rPr>
          <w:b/>
          <w:bCs/>
        </w:rPr>
        <w:t>2: Week</w:t>
      </w:r>
      <w:r w:rsidR="008B106B">
        <w:rPr>
          <w:b/>
          <w:bCs/>
        </w:rPr>
        <w:t xml:space="preserve"> 10,</w:t>
      </w:r>
      <w:r w:rsidR="00AD1BA6">
        <w:rPr>
          <w:b/>
          <w:bCs/>
        </w:rPr>
        <w:t xml:space="preserve"> 11</w:t>
      </w:r>
      <w:r w:rsidR="006D7515">
        <w:rPr>
          <w:b/>
          <w:bCs/>
        </w:rPr>
        <w:tab/>
      </w:r>
      <w:r w:rsidR="006D7515">
        <w:rPr>
          <w:b/>
          <w:bCs/>
        </w:rPr>
        <w:tab/>
      </w:r>
      <w:r w:rsidR="006D7515">
        <w:rPr>
          <w:b/>
          <w:bCs/>
        </w:rPr>
        <w:tab/>
      </w:r>
      <w:r w:rsidR="006D7515">
        <w:rPr>
          <w:b/>
          <w:bCs/>
        </w:rPr>
        <w:tab/>
      </w:r>
      <w:r w:rsidR="006D7515">
        <w:rPr>
          <w:b/>
          <w:bCs/>
        </w:rPr>
        <w:tab/>
      </w:r>
      <w:r w:rsidR="007C1B55">
        <w:rPr>
          <w:b/>
          <w:bCs/>
        </w:rPr>
        <w:t xml:space="preserve">Attending a leading discussion for week </w:t>
      </w:r>
      <w:r w:rsidR="00211B97">
        <w:rPr>
          <w:b/>
          <w:bCs/>
        </w:rPr>
        <w:t>10, 11</w:t>
      </w:r>
    </w:p>
    <w:p w14:paraId="4ECA9125" w14:textId="4E618C51" w:rsidR="004D2538" w:rsidRPr="00211B97" w:rsidRDefault="004D2538" w:rsidP="00211B97">
      <w:pPr>
        <w:pStyle w:val="ListParagraph"/>
        <w:numPr>
          <w:ilvl w:val="1"/>
          <w:numId w:val="9"/>
        </w:numPr>
        <w:rPr>
          <w:b/>
          <w:bCs/>
        </w:rPr>
      </w:pPr>
      <w:r>
        <w:rPr>
          <w:b/>
          <w:bCs/>
        </w:rPr>
        <w:t>3:</w:t>
      </w:r>
      <w:r w:rsidR="000E1566">
        <w:rPr>
          <w:b/>
          <w:bCs/>
        </w:rPr>
        <w:t xml:space="preserve"> </w:t>
      </w:r>
      <w:r w:rsidR="006A23CA">
        <w:rPr>
          <w:b/>
          <w:bCs/>
        </w:rPr>
        <w:t>Week 12</w:t>
      </w:r>
      <w:r w:rsidR="00211B97">
        <w:tab/>
      </w:r>
      <w:r w:rsidR="00211B97">
        <w:tab/>
      </w:r>
      <w:r w:rsidR="00211B97">
        <w:tab/>
      </w:r>
      <w:r w:rsidR="00211B97">
        <w:tab/>
      </w:r>
      <w:r w:rsidR="00211B97">
        <w:tab/>
      </w:r>
      <w:r w:rsidR="00211B97">
        <w:rPr>
          <w:b/>
          <w:bCs/>
        </w:rPr>
        <w:t>Attending a leading discussion for week 12</w:t>
      </w:r>
    </w:p>
    <w:p w14:paraId="50AA9658" w14:textId="4E618C51" w:rsidR="00211B97" w:rsidRDefault="006A23CA" w:rsidP="00211B97">
      <w:pPr>
        <w:pStyle w:val="ListParagraph"/>
        <w:numPr>
          <w:ilvl w:val="1"/>
          <w:numId w:val="9"/>
        </w:numPr>
        <w:rPr>
          <w:b/>
          <w:bCs/>
        </w:rPr>
      </w:pPr>
      <w:r>
        <w:rPr>
          <w:b/>
          <w:bCs/>
        </w:rPr>
        <w:t>4: Week 13</w:t>
      </w:r>
      <w:r w:rsidR="00211B97">
        <w:tab/>
      </w:r>
      <w:r w:rsidR="00211B97">
        <w:tab/>
      </w:r>
      <w:r w:rsidR="00211B97">
        <w:tab/>
      </w:r>
      <w:r w:rsidR="00211B97">
        <w:tab/>
      </w:r>
      <w:r w:rsidR="00211B97">
        <w:tab/>
      </w:r>
      <w:r w:rsidR="00211B97">
        <w:rPr>
          <w:b/>
          <w:bCs/>
        </w:rPr>
        <w:t>Attending a leading discussion for week 13</w:t>
      </w:r>
    </w:p>
    <w:p w14:paraId="17BEDF28" w14:textId="3B56808A" w:rsidR="004D2538" w:rsidRPr="006A23CA" w:rsidRDefault="004D2538" w:rsidP="006A23CA">
      <w:pPr>
        <w:pStyle w:val="ListParagraph"/>
        <w:numPr>
          <w:ilvl w:val="1"/>
          <w:numId w:val="9"/>
        </w:numPr>
        <w:rPr>
          <w:b/>
          <w:bCs/>
        </w:rPr>
      </w:pP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1B29AAC4" w:rsidR="009B16A0" w:rsidRDefault="009B16A0" w:rsidP="009B16A0">
      <w:pPr>
        <w:pStyle w:val="ListParagraph"/>
        <w:numPr>
          <w:ilvl w:val="1"/>
          <w:numId w:val="9"/>
        </w:numPr>
      </w:pPr>
      <w:r>
        <w:t xml:space="preserve">1. </w:t>
      </w:r>
      <w:r w:rsidR="5CF703EC">
        <w:t>Week 8, 9 meeting</w:t>
      </w:r>
    </w:p>
    <w:p w14:paraId="23494F42" w14:textId="1C3599D9" w:rsidR="009B16A0" w:rsidRDefault="009B16A0" w:rsidP="009B16A0">
      <w:pPr>
        <w:pStyle w:val="ListParagraph"/>
        <w:numPr>
          <w:ilvl w:val="1"/>
          <w:numId w:val="9"/>
        </w:numPr>
        <w:rPr>
          <w:rFonts w:eastAsiaTheme="minorEastAsia"/>
        </w:rPr>
      </w:pPr>
      <w:r>
        <w:t>2.</w:t>
      </w:r>
      <w:r w:rsidR="5CF703EC">
        <w:t xml:space="preserve"> Week 10,</w:t>
      </w:r>
      <w:r w:rsidR="21EF8589">
        <w:t>11 meeting</w:t>
      </w:r>
    </w:p>
    <w:p w14:paraId="4E7266B3" w14:textId="081A7F93" w:rsidR="009B16A0" w:rsidRDefault="5CF703EC" w:rsidP="009B16A0">
      <w:pPr>
        <w:pStyle w:val="ListParagraph"/>
        <w:numPr>
          <w:ilvl w:val="1"/>
          <w:numId w:val="9"/>
        </w:numPr>
        <w:rPr>
          <w:rFonts w:eastAsiaTheme="minorEastAsia"/>
        </w:rPr>
      </w:pPr>
      <w:r>
        <w:t xml:space="preserve">3. Week </w:t>
      </w:r>
      <w:r w:rsidR="21EF8589">
        <w:t>12</w:t>
      </w:r>
      <w:r>
        <w:t xml:space="preserve"> meeting</w:t>
      </w:r>
    </w:p>
    <w:p w14:paraId="04C696BC" w14:textId="12E74D81" w:rsidR="009B16A0" w:rsidRDefault="5CF703EC" w:rsidP="009B16A0">
      <w:pPr>
        <w:pStyle w:val="ListParagraph"/>
        <w:numPr>
          <w:ilvl w:val="1"/>
          <w:numId w:val="9"/>
        </w:numPr>
        <w:rPr>
          <w:rFonts w:eastAsiaTheme="minorEastAsia"/>
        </w:rPr>
      </w:pPr>
      <w:r>
        <w:t xml:space="preserve">4. Week </w:t>
      </w:r>
      <w:r w:rsidR="21EF8589">
        <w:t>13</w:t>
      </w:r>
      <w:r>
        <w:t xml:space="preserve"> meeting</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drawing>
          <wp:anchor distT="0" distB="0" distL="114300" distR="114300" simplePos="0" relativeHeight="251658288"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6C52706B" w:rsidR="00AF53FA" w:rsidRPr="00AF53FA" w:rsidRDefault="00AF53FA" w:rsidP="00AF53FA">
      <w:pPr>
        <w:pStyle w:val="ListParagraph"/>
        <w:numPr>
          <w:ilvl w:val="0"/>
          <w:numId w:val="9"/>
        </w:numPr>
        <w:rPr>
          <w:b/>
          <w:bCs/>
        </w:rPr>
      </w:pPr>
      <w:r w:rsidRPr="00AF53FA">
        <w:rPr>
          <w:b/>
          <w:bCs/>
        </w:rPr>
        <w:t xml:space="preserve">Team Name: </w:t>
      </w:r>
      <w:r w:rsidR="000F7F8F">
        <w:rPr>
          <w:b/>
          <w:bCs/>
        </w:rPr>
        <w:t>Back Corner</w:t>
      </w:r>
    </w:p>
    <w:p w14:paraId="62B43E55" w14:textId="3D39E12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0F7F8F">
        <w:rPr>
          <w:b/>
          <w:bCs/>
        </w:rPr>
        <w:t xml:space="preserve"> Spencer, Noah, Jackson</w:t>
      </w:r>
      <w:r w:rsidR="008C44C7">
        <w:rPr>
          <w:b/>
          <w:bCs/>
        </w:rPr>
        <w:t>, Franck</w:t>
      </w:r>
    </w:p>
    <w:p w14:paraId="6BD209B8" w14:textId="21E50CD5" w:rsidR="009B16A0" w:rsidRDefault="009B16A0" w:rsidP="009B16A0">
      <w:pPr>
        <w:pStyle w:val="ListParagraph"/>
        <w:numPr>
          <w:ilvl w:val="0"/>
          <w:numId w:val="9"/>
        </w:numPr>
      </w:pPr>
      <w:r w:rsidRPr="007610CF">
        <w:rPr>
          <w:b/>
          <w:bCs/>
          <w:noProof/>
        </w:rPr>
        <w:drawing>
          <wp:anchor distT="0" distB="0" distL="114300" distR="114300" simplePos="0" relativeHeight="251658292" behindDoc="0" locked="0" layoutInCell="1" allowOverlap="1" wp14:anchorId="125A2D51" wp14:editId="60F46F98">
            <wp:simplePos x="0" y="0"/>
            <wp:positionH relativeFrom="margin">
              <wp:posOffset>4505325</wp:posOffset>
            </wp:positionH>
            <wp:positionV relativeFrom="paragraph">
              <wp:posOffset>46260</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D649A">
        <w:t xml:space="preserve">Website </w:t>
      </w:r>
      <w:r w:rsidR="00A171B5">
        <w:t>Application</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AF2857">
        <w:tc>
          <w:tcPr>
            <w:tcW w:w="1615" w:type="dxa"/>
          </w:tcPr>
          <w:p w14:paraId="6A66418F" w14:textId="77777777" w:rsidR="009B16A0" w:rsidRDefault="009B16A0" w:rsidP="00AF2857">
            <w:pPr>
              <w:pStyle w:val="ListParagraph"/>
              <w:ind w:left="0"/>
            </w:pPr>
          </w:p>
        </w:tc>
        <w:tc>
          <w:tcPr>
            <w:tcW w:w="2610" w:type="dxa"/>
          </w:tcPr>
          <w:p w14:paraId="6FEDEEFA" w14:textId="77777777" w:rsidR="009B16A0" w:rsidRPr="007610CF" w:rsidRDefault="009B16A0" w:rsidP="00AF2857">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16F70000" w:rsidR="009B16A0" w:rsidRPr="007610CF" w:rsidRDefault="009B16A0" w:rsidP="00AF2857">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AF2857">
        <w:tc>
          <w:tcPr>
            <w:tcW w:w="1615" w:type="dxa"/>
          </w:tcPr>
          <w:p w14:paraId="2B9EDEDD" w14:textId="77777777" w:rsidR="009B16A0" w:rsidRPr="007610CF" w:rsidRDefault="009B16A0" w:rsidP="00AF2857">
            <w:pPr>
              <w:pStyle w:val="ListParagraph"/>
              <w:ind w:left="0"/>
              <w:rPr>
                <w:b/>
                <w:bCs/>
              </w:rPr>
            </w:pPr>
            <w:r w:rsidRPr="007610CF">
              <w:rPr>
                <w:b/>
                <w:bCs/>
              </w:rPr>
              <w:t>Self</w:t>
            </w:r>
          </w:p>
        </w:tc>
        <w:tc>
          <w:tcPr>
            <w:tcW w:w="2610" w:type="dxa"/>
          </w:tcPr>
          <w:p w14:paraId="08D89B95" w14:textId="14B0721E"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78D547B1" w14:textId="5016B540"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rsidTr="00AF2857">
        <w:tc>
          <w:tcPr>
            <w:tcW w:w="1615" w:type="dxa"/>
          </w:tcPr>
          <w:p w14:paraId="222EAB68" w14:textId="77777777" w:rsidR="009B16A0" w:rsidRPr="007610CF" w:rsidRDefault="009B16A0" w:rsidP="00AF2857">
            <w:pPr>
              <w:pStyle w:val="ListParagraph"/>
              <w:ind w:left="0"/>
              <w:rPr>
                <w:b/>
                <w:bCs/>
              </w:rPr>
            </w:pPr>
            <w:r w:rsidRPr="007610CF">
              <w:rPr>
                <w:b/>
                <w:bCs/>
              </w:rPr>
              <w:t>Group</w:t>
            </w:r>
          </w:p>
        </w:tc>
        <w:tc>
          <w:tcPr>
            <w:tcW w:w="2610" w:type="dxa"/>
          </w:tcPr>
          <w:p w14:paraId="73728C25" w14:textId="1E93DF11" w:rsidR="009B16A0" w:rsidRPr="00A171B5" w:rsidRDefault="00A171B5" w:rsidP="00AF2857">
            <w:pPr>
              <w:pStyle w:val="ListParagraph"/>
              <w:ind w:left="0"/>
              <w:rPr>
                <w:b/>
                <w:bCs/>
                <w:color w:val="833C0B" w:themeColor="accent2" w:themeShade="80"/>
              </w:rPr>
            </w:pPr>
            <w:r>
              <w:rPr>
                <w:b/>
                <w:bCs/>
                <w:color w:val="833C0B" w:themeColor="accent2" w:themeShade="80"/>
              </w:rPr>
              <w:t xml:space="preserve">X </w:t>
            </w:r>
            <w:r w:rsidR="009B16A0" w:rsidRPr="00A171B5">
              <w:rPr>
                <w:b/>
                <w:bCs/>
                <w:color w:val="833C0B" w:themeColor="accent2" w:themeShade="80"/>
              </w:rPr>
              <w:t>Connectedness</w:t>
            </w:r>
          </w:p>
        </w:tc>
        <w:tc>
          <w:tcPr>
            <w:tcW w:w="2340" w:type="dxa"/>
          </w:tcPr>
          <w:p w14:paraId="0C775FB4" w14:textId="67E6BD8B" w:rsidR="009B16A0" w:rsidRPr="00A171B5" w:rsidRDefault="00A171B5" w:rsidP="00AF2857">
            <w:pPr>
              <w:pStyle w:val="ListParagraph"/>
              <w:ind w:left="0"/>
              <w:rPr>
                <w:b/>
                <w:bCs/>
                <w:color w:val="1F3864" w:themeColor="accent1" w:themeShade="80"/>
              </w:rPr>
            </w:pPr>
            <w:r>
              <w:rPr>
                <w:b/>
                <w:bCs/>
                <w:color w:val="1F3864" w:themeColor="accent1" w:themeShade="80"/>
              </w:rPr>
              <w:t xml:space="preserve">X </w:t>
            </w:r>
            <w:r w:rsidR="009B16A0" w:rsidRPr="00A171B5">
              <w:rPr>
                <w:b/>
                <w:bCs/>
                <w:color w:val="1F3864" w:themeColor="accent1" w:themeShade="80"/>
              </w:rPr>
              <w:t>Interaction</w:t>
            </w:r>
          </w:p>
        </w:tc>
      </w:tr>
      <w:tr w:rsidR="009B16A0" w14:paraId="7B73380B" w14:textId="77777777" w:rsidTr="00AF2857">
        <w:tc>
          <w:tcPr>
            <w:tcW w:w="1615" w:type="dxa"/>
          </w:tcPr>
          <w:p w14:paraId="2B0FC5E3" w14:textId="77777777" w:rsidR="009B16A0" w:rsidRPr="007610CF" w:rsidRDefault="009B16A0" w:rsidP="00AF2857">
            <w:pPr>
              <w:pStyle w:val="ListParagraph"/>
              <w:ind w:left="0"/>
              <w:rPr>
                <w:b/>
                <w:bCs/>
              </w:rPr>
            </w:pPr>
            <w:r w:rsidRPr="007610CF">
              <w:rPr>
                <w:b/>
                <w:bCs/>
              </w:rPr>
              <w:t>Community</w:t>
            </w:r>
          </w:p>
        </w:tc>
        <w:tc>
          <w:tcPr>
            <w:tcW w:w="2610" w:type="dxa"/>
          </w:tcPr>
          <w:p w14:paraId="17275E39" w14:textId="1234359D"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5C56727E" w14:textId="77F987F2"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5C42563" w14:textId="5D3AA2D6" w:rsidR="00AE6806" w:rsidRDefault="40981D67" w:rsidP="792705C4">
      <w:pPr>
        <w:pStyle w:val="ListParagraph"/>
        <w:ind w:left="360"/>
      </w:pPr>
      <w:r w:rsidRPr="40981D67">
        <w:rPr>
          <w:b/>
          <w:bCs/>
        </w:rPr>
        <w:t xml:space="preserve">Explain: </w:t>
      </w:r>
      <w:r>
        <w:t xml:space="preserve">Working on this project will require us to brainstorm as </w:t>
      </w:r>
      <w:r w:rsidR="14B2CE05">
        <w:t>a group, make a game-plan, and divide the project into smaller, more manageable pieces.</w:t>
      </w:r>
    </w:p>
    <w:p w14:paraId="65866BBA" w14:textId="77777777" w:rsidR="00AE6806" w:rsidRDefault="00AE6806" w:rsidP="00AE6806">
      <w:pPr>
        <w:pStyle w:val="ListParagraph"/>
        <w:ind w:left="360" w:firstLine="360"/>
        <w:rPr>
          <w:b/>
          <w:bCs/>
        </w:rPr>
      </w:pPr>
    </w:p>
    <w:p w14:paraId="0E39E9E5" w14:textId="174A8E8F" w:rsidR="009B16A0" w:rsidRPr="007610CF" w:rsidRDefault="350AB255" w:rsidP="009B16A0">
      <w:pPr>
        <w:pStyle w:val="ListParagraph"/>
        <w:numPr>
          <w:ilvl w:val="0"/>
          <w:numId w:val="9"/>
        </w:numPr>
        <w:rPr>
          <w:b/>
          <w:bCs/>
        </w:rPr>
      </w:pPr>
      <w:r w:rsidRPr="4715D73B">
        <w:rPr>
          <w:b/>
        </w:rPr>
        <w:t>Project Values</w:t>
      </w:r>
      <w:r w:rsidRPr="350AB255">
        <w:rPr>
          <w:b/>
          <w:bCs/>
        </w:rPr>
        <w:t xml:space="preserve">: </w:t>
      </w:r>
      <w:r>
        <w:t>Effective communication, problem-solving,</w:t>
      </w:r>
      <w:r w:rsidR="352F5DAA">
        <w:t xml:space="preserve"> </w:t>
      </w:r>
      <w:r w:rsidR="5B4EDAB7">
        <w:t xml:space="preserve">brainstorming, dividing </w:t>
      </w:r>
      <w:r w:rsidR="3282D9B6">
        <w:t>responsibilities</w:t>
      </w:r>
    </w:p>
    <w:p w14:paraId="5ECEBF3F" w14:textId="51188041" w:rsidR="009B16A0" w:rsidRDefault="4D74DA07" w:rsidP="009B16A0">
      <w:pPr>
        <w:pStyle w:val="ListParagraph"/>
        <w:numPr>
          <w:ilvl w:val="0"/>
          <w:numId w:val="9"/>
        </w:numPr>
        <w:rPr>
          <w:b/>
          <w:bCs/>
        </w:rPr>
      </w:pPr>
      <w:r w:rsidRPr="4D74DA07">
        <w:rPr>
          <w:b/>
          <w:bCs/>
        </w:rPr>
        <w:t xml:space="preserve">Description: </w:t>
      </w:r>
      <w:r>
        <w:t xml:space="preserve">We will build a website application that will take </w:t>
      </w:r>
      <w:r w:rsidR="5EA56552">
        <w:t xml:space="preserve">information from the user, and </w:t>
      </w:r>
      <w:r w:rsidR="1E48A74A">
        <w:t>in turn, provide the user with information regarding various ride-sharing services.</w:t>
      </w:r>
    </w:p>
    <w:p w14:paraId="3C8BB18C" w14:textId="77777777" w:rsidR="009B16A0" w:rsidRPr="007610CF" w:rsidRDefault="009B16A0" w:rsidP="009B16A0">
      <w:pPr>
        <w:pStyle w:val="ListParagraph"/>
        <w:ind w:left="360"/>
        <w:rPr>
          <w:b/>
          <w:bCs/>
        </w:rPr>
      </w:pPr>
    </w:p>
    <w:p w14:paraId="562723A5" w14:textId="6C3FD85D" w:rsidR="009B16A0" w:rsidRDefault="1E48A74A" w:rsidP="009B16A0">
      <w:pPr>
        <w:pStyle w:val="ListParagraph"/>
        <w:numPr>
          <w:ilvl w:val="0"/>
          <w:numId w:val="9"/>
        </w:numPr>
        <w:rPr>
          <w:b/>
          <w:bCs/>
        </w:rPr>
      </w:pPr>
      <w:r w:rsidRPr="1E48A74A">
        <w:rPr>
          <w:b/>
          <w:bCs/>
        </w:rPr>
        <w:t xml:space="preserve">Vision Statement: </w:t>
      </w:r>
      <w:r>
        <w:t>We will work together to build a web-app that will help others.</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4" behindDoc="1" locked="0" layoutInCell="1" allowOverlap="1" wp14:anchorId="3D9BDEEC" wp14:editId="1FF61D15">
            <wp:simplePos x="0" y="0"/>
            <wp:positionH relativeFrom="margin">
              <wp:align>right</wp:align>
            </wp:positionH>
            <wp:positionV relativeFrom="paragraph">
              <wp:posOffset>28740</wp:posOffset>
            </wp:positionV>
            <wp:extent cx="5944921" cy="57150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5AC11D04" w:rsidR="009B16A0" w:rsidRDefault="009B16A0" w:rsidP="009B16A0">
      <w:pPr>
        <w:pStyle w:val="ListParagraph"/>
        <w:numPr>
          <w:ilvl w:val="1"/>
          <w:numId w:val="9"/>
        </w:numPr>
      </w:pPr>
      <w:r>
        <w:t>Specific:</w:t>
      </w:r>
      <w:r w:rsidR="1EF7D7F5">
        <w:t xml:space="preserve"> </w:t>
      </w:r>
      <w:r w:rsidR="6C86BB15">
        <w:t xml:space="preserve">Our </w:t>
      </w:r>
      <w:r w:rsidR="7A7DAC65">
        <w:t xml:space="preserve">web-app will </w:t>
      </w:r>
      <w:r w:rsidR="3D14F9F1">
        <w:t>be divided into</w:t>
      </w:r>
      <w:r w:rsidR="6C03BDA3">
        <w:t xml:space="preserve"> various functions. This will allow </w:t>
      </w:r>
      <w:r w:rsidR="0119EB6C">
        <w:t xml:space="preserve">us to better track our </w:t>
      </w:r>
      <w:r w:rsidR="085DD339">
        <w:t xml:space="preserve">progress on the </w:t>
      </w:r>
      <w:r w:rsidR="7782B065">
        <w:t>program.</w:t>
      </w:r>
    </w:p>
    <w:p w14:paraId="390BB66E" w14:textId="1FAC0009" w:rsidR="009B16A0" w:rsidRDefault="5051E84D" w:rsidP="009B16A0">
      <w:pPr>
        <w:pStyle w:val="ListParagraph"/>
        <w:numPr>
          <w:ilvl w:val="1"/>
          <w:numId w:val="9"/>
        </w:numPr>
      </w:pPr>
      <w:r>
        <w:t xml:space="preserve">Measurable: The completion of our project will be measured by whether or not it is </w:t>
      </w:r>
      <w:r w:rsidR="41F84525">
        <w:t>able to run successfully</w:t>
      </w:r>
    </w:p>
    <w:p w14:paraId="1162674A" w14:textId="06A0605E" w:rsidR="009B16A0" w:rsidRDefault="12487D7E" w:rsidP="009B16A0">
      <w:pPr>
        <w:pStyle w:val="ListParagraph"/>
        <w:numPr>
          <w:ilvl w:val="1"/>
          <w:numId w:val="9"/>
        </w:numPr>
      </w:pPr>
      <w:r>
        <w:t>Attainable: We all have at least a rudimentary understanding of HTML, CSS, and JS.</w:t>
      </w:r>
      <w:r w:rsidR="009B16A0">
        <w:tab/>
      </w:r>
    </w:p>
    <w:p w14:paraId="072146BF" w14:textId="6401D267" w:rsidR="009B16A0" w:rsidRDefault="009B16A0" w:rsidP="009B16A0">
      <w:pPr>
        <w:pStyle w:val="ListParagraph"/>
        <w:numPr>
          <w:ilvl w:val="1"/>
          <w:numId w:val="9"/>
        </w:numPr>
      </w:pPr>
      <w:r>
        <w:t>Relevant:</w:t>
      </w:r>
      <w:r w:rsidR="12487D7E">
        <w:t xml:space="preserve"> </w:t>
      </w:r>
      <w:r w:rsidR="2F5AAD63">
        <w:t xml:space="preserve">The </w:t>
      </w:r>
      <w:r w:rsidR="3D519EB3">
        <w:t>project relates to</w:t>
      </w:r>
      <w:r w:rsidR="156B4CFC">
        <w:t xml:space="preserve"> the ILO</w:t>
      </w:r>
      <w:r w:rsidR="7C94280B">
        <w:t xml:space="preserve"> because,</w:t>
      </w:r>
      <w:r w:rsidR="4AE5DE2B">
        <w:t xml:space="preserve"> in order to </w:t>
      </w:r>
      <w:r w:rsidR="03755E01">
        <w:t>succeed</w:t>
      </w:r>
      <w:r w:rsidR="4AE5DE2B">
        <w:t xml:space="preserve">, we will all </w:t>
      </w:r>
      <w:r w:rsidR="03755E01">
        <w:t xml:space="preserve">need to work together and think </w:t>
      </w:r>
      <w:r w:rsidR="5500AE1B">
        <w:t>critically about how the web application will</w:t>
      </w:r>
      <w:r w:rsidR="09EA6101">
        <w:t xml:space="preserve"> run.</w:t>
      </w:r>
    </w:p>
    <w:p w14:paraId="22A3BE18" w14:textId="4740B037" w:rsidR="009B16A0" w:rsidRDefault="6BD0672D" w:rsidP="009B16A0">
      <w:pPr>
        <w:pStyle w:val="ListParagraph"/>
        <w:numPr>
          <w:ilvl w:val="1"/>
          <w:numId w:val="9"/>
        </w:numPr>
      </w:pPr>
      <w:r>
        <w:t>Timely:</w:t>
      </w:r>
      <w:r w:rsidR="009B16A0">
        <w:tab/>
      </w:r>
      <w:r>
        <w:t>The project will be completed by the end of the semester</w:t>
      </w:r>
    </w:p>
    <w:p w14:paraId="7EC054BD" w14:textId="52204C66" w:rsidR="009B16A0" w:rsidRDefault="009B16A0" w:rsidP="009B16A0">
      <w:pPr>
        <w:pStyle w:val="ListParagraph"/>
        <w:ind w:left="360"/>
      </w:pPr>
      <w:r w:rsidRPr="007610CF">
        <w:rPr>
          <w:b/>
          <w:bCs/>
          <w:i/>
          <w:iCs/>
        </w:rPr>
        <w:t>Summary</w:t>
      </w:r>
      <w:r>
        <w:t>:</w:t>
      </w:r>
      <w:r w:rsidR="003A6AFF">
        <w:t xml:space="preserve"> </w:t>
      </w:r>
      <w:r w:rsidR="00835D17">
        <w:t xml:space="preserve">We will be </w:t>
      </w:r>
      <w:r w:rsidR="00147B87">
        <w:t>using our computer skills to make a simple website using HTML, CSS, and JS</w:t>
      </w:r>
      <w:r w:rsidR="00597E5C">
        <w:t>, that</w:t>
      </w:r>
      <w:r w:rsidR="00147B87">
        <w:t xml:space="preserve"> </w:t>
      </w:r>
      <w:r w:rsidR="00EA6958">
        <w:t>will be completed in 6-7 weeks</w:t>
      </w:r>
      <w:r w:rsidR="00F774F4">
        <w:t xml:space="preserve"> that will run. </w:t>
      </w:r>
    </w:p>
    <w:p w14:paraId="337FD571" w14:textId="77777777" w:rsidR="009B16A0" w:rsidRDefault="009B16A0" w:rsidP="009B16A0">
      <w:pPr>
        <w:pStyle w:val="ListParagraph"/>
        <w:ind w:left="360"/>
      </w:pP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14:paraId="04218906" w14:textId="219DF44F" w:rsidR="6BD0672D" w:rsidRDefault="25889403" w:rsidP="25889403">
      <w:pPr>
        <w:rPr>
          <w:b/>
          <w:bCs/>
        </w:rPr>
      </w:pPr>
      <w:r>
        <w:t xml:space="preserve">Our group members will work together to </w:t>
      </w:r>
      <w:r w:rsidR="5ADE79DD">
        <w:t xml:space="preserve">create this program. </w:t>
      </w:r>
      <w:r w:rsidR="2AEC4BF8">
        <w:t xml:space="preserve">It will also benefit those who wish to use it after we’ve created it. </w:t>
      </w:r>
      <w:r w:rsidR="034F50EB">
        <w:t>We will draft a design for the program</w:t>
      </w:r>
      <w:r w:rsidR="06416346">
        <w:t xml:space="preserve">, and divide </w:t>
      </w:r>
      <w:r w:rsidR="08505708">
        <w:t xml:space="preserve">it </w:t>
      </w:r>
      <w:r w:rsidR="06416346">
        <w:t xml:space="preserve">into manageable </w:t>
      </w:r>
      <w:r w:rsidR="099FA896">
        <w:t xml:space="preserve">parts amongst </w:t>
      </w:r>
      <w:r w:rsidR="48E231EE">
        <w:t xml:space="preserve">ourselves, so we each have an opportunity to </w:t>
      </w:r>
      <w:r w:rsidR="25970C53">
        <w:t>contribute.</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7D760B5" w:rsidR="00450503" w:rsidRDefault="3B729DCB" w:rsidP="00450503">
      <w:pPr>
        <w:pStyle w:val="ListParagraph"/>
        <w:numPr>
          <w:ilvl w:val="1"/>
          <w:numId w:val="9"/>
        </w:numPr>
        <w:rPr>
          <w:b/>
          <w:bCs/>
        </w:rPr>
      </w:pPr>
      <w:r w:rsidRPr="3B729DCB">
        <w:rPr>
          <w:b/>
          <w:bCs/>
        </w:rPr>
        <w:t>1: Signup and login</w:t>
      </w:r>
      <w:r w:rsidR="00450503">
        <w:tab/>
      </w:r>
      <w:r w:rsidR="00450503">
        <w:tab/>
      </w:r>
      <w:r w:rsidR="00450503">
        <w:tab/>
      </w:r>
      <w:r w:rsidR="00450503">
        <w:tab/>
      </w:r>
      <w:r w:rsidR="25970C53" w:rsidRPr="25970C53">
        <w:rPr>
          <w:b/>
          <w:bCs/>
        </w:rPr>
        <w:t>Creating login/ signup</w:t>
      </w:r>
      <w:r w:rsidR="08505708" w:rsidRPr="08505708">
        <w:rPr>
          <w:b/>
          <w:bCs/>
        </w:rPr>
        <w:t xml:space="preserve"> </w:t>
      </w:r>
    </w:p>
    <w:p w14:paraId="2F9527F6" w14:textId="0491A916" w:rsidR="00450503" w:rsidRDefault="00450503" w:rsidP="00450503">
      <w:pPr>
        <w:pStyle w:val="ListParagraph"/>
        <w:numPr>
          <w:ilvl w:val="1"/>
          <w:numId w:val="9"/>
        </w:numPr>
        <w:rPr>
          <w:b/>
          <w:bCs/>
        </w:rPr>
      </w:pPr>
      <w:r>
        <w:rPr>
          <w:b/>
          <w:bCs/>
        </w:rPr>
        <w:t>2:</w:t>
      </w:r>
      <w:r w:rsidR="00EA7412">
        <w:rPr>
          <w:b/>
          <w:bCs/>
        </w:rPr>
        <w:t xml:space="preserve"> Retrieve User Input</w:t>
      </w:r>
      <w:r w:rsidR="00A42772">
        <w:rPr>
          <w:b/>
          <w:bCs/>
        </w:rPr>
        <w:t xml:space="preserve"> </w:t>
      </w:r>
    </w:p>
    <w:p w14:paraId="082AD77F" w14:textId="71B82B4E" w:rsidR="00450503" w:rsidRDefault="00450503" w:rsidP="00450503">
      <w:pPr>
        <w:pStyle w:val="ListParagraph"/>
        <w:numPr>
          <w:ilvl w:val="1"/>
          <w:numId w:val="9"/>
        </w:numPr>
        <w:rPr>
          <w:b/>
          <w:bCs/>
        </w:rPr>
      </w:pPr>
      <w:r>
        <w:rPr>
          <w:b/>
          <w:bCs/>
        </w:rPr>
        <w:t>3:</w:t>
      </w:r>
      <w:r w:rsidR="6E593BEB" w:rsidRPr="6E593BEB">
        <w:rPr>
          <w:b/>
          <w:bCs/>
        </w:rPr>
        <w:t xml:space="preserve"> </w:t>
      </w:r>
      <w:r w:rsidR="009D684D">
        <w:rPr>
          <w:b/>
          <w:bCs/>
        </w:rPr>
        <w:t>Fetching information from relative website</w:t>
      </w:r>
    </w:p>
    <w:p w14:paraId="6E99CF6B" w14:textId="6B67D316" w:rsidR="00450503" w:rsidRDefault="009D684D" w:rsidP="00450503">
      <w:pPr>
        <w:pStyle w:val="ListParagraph"/>
        <w:numPr>
          <w:ilvl w:val="1"/>
          <w:numId w:val="9"/>
        </w:numPr>
        <w:rPr>
          <w:b/>
          <w:bCs/>
        </w:rPr>
      </w:pPr>
      <w:r>
        <w:rPr>
          <w:b/>
          <w:bCs/>
        </w:rPr>
        <w:t xml:space="preserve">4: Making HTML and CSS </w:t>
      </w:r>
      <w:r>
        <w:tab/>
      </w:r>
      <w:r>
        <w:tab/>
      </w:r>
      <w:r>
        <w:tab/>
      </w:r>
      <w:r w:rsidR="00EC1339">
        <w:rPr>
          <w:b/>
          <w:bCs/>
        </w:rPr>
        <w:t>Creating the style and layout of the website</w:t>
      </w:r>
    </w:p>
    <w:p w14:paraId="0565B59A" w14:textId="11D201DB" w:rsidR="003A6CFE" w:rsidRPr="003A6CFE" w:rsidRDefault="003A6CFE" w:rsidP="003A6CFE">
      <w:pPr>
        <w:ind w:left="360"/>
        <w:rPr>
          <w:b/>
          <w:bCs/>
        </w:rPr>
      </w:pP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5F47BCDB" w:rsidR="00450503" w:rsidRDefault="00450503" w:rsidP="00450503">
      <w:pPr>
        <w:pStyle w:val="ListParagraph"/>
        <w:numPr>
          <w:ilvl w:val="1"/>
          <w:numId w:val="9"/>
        </w:numPr>
      </w:pPr>
      <w:r>
        <w:t xml:space="preserve">1. </w:t>
      </w:r>
      <w:r w:rsidR="00D64563">
        <w:t>Build a</w:t>
      </w:r>
      <w:r w:rsidR="0099632D">
        <w:t xml:space="preserve"> site plan for the website</w:t>
      </w:r>
      <w:r w:rsidR="00D64563">
        <w:t xml:space="preserve"> </w:t>
      </w:r>
    </w:p>
    <w:p w14:paraId="31A7C0F2" w14:textId="68619118" w:rsidR="00450503" w:rsidRDefault="00450503" w:rsidP="00450503">
      <w:pPr>
        <w:pStyle w:val="ListParagraph"/>
        <w:numPr>
          <w:ilvl w:val="1"/>
          <w:numId w:val="9"/>
        </w:numPr>
      </w:pPr>
      <w:r>
        <w:t>2.</w:t>
      </w:r>
      <w:r w:rsidR="00AD559F">
        <w:t xml:space="preserve"> Start writing the HTML for the website</w:t>
      </w:r>
    </w:p>
    <w:p w14:paraId="0BA1C03C" w14:textId="09E05BBD" w:rsidR="00450503" w:rsidRDefault="00450503" w:rsidP="00450503">
      <w:pPr>
        <w:pStyle w:val="ListParagraph"/>
        <w:numPr>
          <w:ilvl w:val="1"/>
          <w:numId w:val="9"/>
        </w:numPr>
      </w:pPr>
      <w:r>
        <w:t>3.</w:t>
      </w:r>
      <w:r w:rsidR="00AD559F">
        <w:t xml:space="preserve"> Added CSS styling to the website</w:t>
      </w:r>
    </w:p>
    <w:p w14:paraId="78432D7C" w14:textId="64815EE6" w:rsidR="00450503" w:rsidRDefault="00450503" w:rsidP="005E2F42">
      <w:pPr>
        <w:pStyle w:val="ListParagraph"/>
        <w:numPr>
          <w:ilvl w:val="1"/>
          <w:numId w:val="9"/>
        </w:numPr>
      </w:pPr>
      <w:r>
        <w:t>4.</w:t>
      </w:r>
      <w:r w:rsidR="00AD559F">
        <w:t xml:space="preserve"> Build the functioning part asking the user to enter in their dat</w:t>
      </w:r>
      <w:r w:rsidR="005E2F42">
        <w:t>a</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drawing>
          <wp:anchor distT="0" distB="0" distL="114300" distR="114300" simplePos="0" relativeHeight="251658289"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4618A519" w:rsidR="00AF53FA" w:rsidRPr="00AF53FA" w:rsidRDefault="00AF53FA" w:rsidP="00AF53FA">
      <w:pPr>
        <w:pStyle w:val="ListParagraph"/>
        <w:numPr>
          <w:ilvl w:val="0"/>
          <w:numId w:val="9"/>
        </w:numPr>
        <w:rPr>
          <w:b/>
          <w:bCs/>
        </w:rPr>
      </w:pPr>
      <w:r w:rsidRPr="00AF53FA">
        <w:rPr>
          <w:b/>
          <w:bCs/>
        </w:rPr>
        <w:t xml:space="preserve">Team Name: </w:t>
      </w:r>
      <w:r w:rsidR="008C44C7">
        <w:rPr>
          <w:b/>
          <w:bCs/>
        </w:rPr>
        <w:t>Back Corner</w:t>
      </w:r>
    </w:p>
    <w:p w14:paraId="4AFABE17" w14:textId="6220D4BE"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8C44C7">
        <w:rPr>
          <w:b/>
          <w:bCs/>
        </w:rPr>
        <w:t xml:space="preserve"> Spencer, Noah, Jackson, Franck</w:t>
      </w:r>
    </w:p>
    <w:p w14:paraId="411D216B" w14:textId="7F2CE139" w:rsidR="009B16A0" w:rsidRDefault="009B16A0" w:rsidP="009B16A0">
      <w:pPr>
        <w:pStyle w:val="ListParagraph"/>
        <w:numPr>
          <w:ilvl w:val="0"/>
          <w:numId w:val="9"/>
        </w:numPr>
      </w:pPr>
      <w:r w:rsidRPr="007610CF">
        <w:rPr>
          <w:b/>
          <w:bCs/>
          <w:noProof/>
        </w:rPr>
        <w:drawing>
          <wp:anchor distT="0" distB="0" distL="114300" distR="114300" simplePos="0" relativeHeight="251658281" behindDoc="0" locked="0" layoutInCell="1" allowOverlap="1" wp14:anchorId="34E2415B" wp14:editId="3345DCDD">
            <wp:simplePos x="0" y="0"/>
            <wp:positionH relativeFrom="margin">
              <wp:posOffset>4505325</wp:posOffset>
            </wp:positionH>
            <wp:positionV relativeFrom="paragraph">
              <wp:posOffset>136796</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66856">
        <w:t xml:space="preserve">Going to an </w:t>
      </w:r>
      <w:r w:rsidR="00ED6D2D">
        <w:t xml:space="preserve">Escape Room </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AF2857">
        <w:tc>
          <w:tcPr>
            <w:tcW w:w="1615" w:type="dxa"/>
          </w:tcPr>
          <w:p w14:paraId="7B7CFCAB" w14:textId="77777777" w:rsidR="009B16A0" w:rsidRDefault="009B16A0" w:rsidP="00AF2857">
            <w:pPr>
              <w:pStyle w:val="ListParagraph"/>
              <w:ind w:left="0"/>
            </w:pPr>
          </w:p>
        </w:tc>
        <w:tc>
          <w:tcPr>
            <w:tcW w:w="2610" w:type="dxa"/>
          </w:tcPr>
          <w:p w14:paraId="04F6316C" w14:textId="77777777" w:rsidR="009B16A0" w:rsidRPr="007610CF" w:rsidRDefault="009B16A0" w:rsidP="00AF2857">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AF2857">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AF2857">
        <w:tc>
          <w:tcPr>
            <w:tcW w:w="1615" w:type="dxa"/>
          </w:tcPr>
          <w:p w14:paraId="7C91A90C" w14:textId="77777777" w:rsidR="009B16A0" w:rsidRPr="007610CF" w:rsidRDefault="009B16A0" w:rsidP="00AF2857">
            <w:pPr>
              <w:pStyle w:val="ListParagraph"/>
              <w:ind w:left="0"/>
              <w:rPr>
                <w:b/>
                <w:bCs/>
              </w:rPr>
            </w:pPr>
            <w:r w:rsidRPr="007610CF">
              <w:rPr>
                <w:b/>
                <w:bCs/>
              </w:rPr>
              <w:t>Self</w:t>
            </w:r>
          </w:p>
        </w:tc>
        <w:tc>
          <w:tcPr>
            <w:tcW w:w="2610" w:type="dxa"/>
          </w:tcPr>
          <w:p w14:paraId="7B0F2891"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00AF2857">
        <w:tc>
          <w:tcPr>
            <w:tcW w:w="1615" w:type="dxa"/>
          </w:tcPr>
          <w:p w14:paraId="186564D8" w14:textId="77777777" w:rsidR="009B16A0" w:rsidRPr="007610CF" w:rsidRDefault="009B16A0" w:rsidP="00AF2857">
            <w:pPr>
              <w:pStyle w:val="ListParagraph"/>
              <w:ind w:left="0"/>
              <w:rPr>
                <w:b/>
                <w:bCs/>
              </w:rPr>
            </w:pPr>
            <w:r w:rsidRPr="007610CF">
              <w:rPr>
                <w:b/>
                <w:bCs/>
              </w:rPr>
              <w:t>Group</w:t>
            </w:r>
          </w:p>
        </w:tc>
        <w:tc>
          <w:tcPr>
            <w:tcW w:w="2610" w:type="dxa"/>
          </w:tcPr>
          <w:p w14:paraId="04DA7B14" w14:textId="56B4795B" w:rsidR="009B16A0" w:rsidRPr="007610CF" w:rsidRDefault="000C5364" w:rsidP="00AF2857">
            <w:pPr>
              <w:pStyle w:val="ListParagraph"/>
              <w:ind w:left="0"/>
              <w:rPr>
                <w:color w:val="833C0B" w:themeColor="accent2" w:themeShade="80"/>
              </w:rPr>
            </w:pPr>
            <w:r>
              <w:rPr>
                <w:b/>
                <w:bCs/>
                <w:color w:val="833C0B" w:themeColor="accent2" w:themeShade="80"/>
              </w:rPr>
              <w:t xml:space="preserve">X </w:t>
            </w:r>
            <w:r w:rsidR="009B16A0" w:rsidRPr="00ED6D2D">
              <w:rPr>
                <w:b/>
                <w:bCs/>
                <w:color w:val="833C0B" w:themeColor="accent2" w:themeShade="80"/>
              </w:rPr>
              <w:t>Connectedness</w:t>
            </w:r>
          </w:p>
        </w:tc>
        <w:tc>
          <w:tcPr>
            <w:tcW w:w="2340" w:type="dxa"/>
          </w:tcPr>
          <w:p w14:paraId="4CB0621E" w14:textId="4B708560" w:rsidR="009B16A0" w:rsidRPr="000C5364" w:rsidRDefault="000C5364" w:rsidP="00AF2857">
            <w:pPr>
              <w:pStyle w:val="ListParagraph"/>
              <w:ind w:left="0"/>
              <w:rPr>
                <w:b/>
                <w:bCs/>
                <w:color w:val="1F3864" w:themeColor="accent1" w:themeShade="80"/>
              </w:rPr>
            </w:pPr>
            <w:r>
              <w:rPr>
                <w:b/>
                <w:bCs/>
                <w:color w:val="1F3864" w:themeColor="accent1" w:themeShade="80"/>
              </w:rPr>
              <w:t xml:space="preserve">X </w:t>
            </w:r>
            <w:r w:rsidR="009B16A0" w:rsidRPr="000C5364">
              <w:rPr>
                <w:b/>
                <w:bCs/>
                <w:color w:val="1F3864" w:themeColor="accent1" w:themeShade="80"/>
              </w:rPr>
              <w:t>Interaction</w:t>
            </w:r>
          </w:p>
        </w:tc>
      </w:tr>
      <w:tr w:rsidR="009B16A0" w14:paraId="7B91486F" w14:textId="77777777" w:rsidTr="00AF2857">
        <w:tc>
          <w:tcPr>
            <w:tcW w:w="1615" w:type="dxa"/>
          </w:tcPr>
          <w:p w14:paraId="0E9CA283" w14:textId="77777777" w:rsidR="009B16A0" w:rsidRPr="007610CF" w:rsidRDefault="009B16A0" w:rsidP="00AF2857">
            <w:pPr>
              <w:pStyle w:val="ListParagraph"/>
              <w:ind w:left="0"/>
              <w:rPr>
                <w:b/>
                <w:bCs/>
              </w:rPr>
            </w:pPr>
            <w:r w:rsidRPr="007610CF">
              <w:rPr>
                <w:b/>
                <w:bCs/>
              </w:rPr>
              <w:t>Community</w:t>
            </w:r>
          </w:p>
        </w:tc>
        <w:tc>
          <w:tcPr>
            <w:tcW w:w="2610" w:type="dxa"/>
          </w:tcPr>
          <w:p w14:paraId="2A132554"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70DFAEE3" w14:textId="0E72D476" w:rsidR="00AE6806" w:rsidRPr="00496B0B" w:rsidRDefault="00AE6806" w:rsidP="00AE6806">
      <w:pPr>
        <w:pStyle w:val="ListParagraph"/>
        <w:ind w:left="360" w:firstLine="360"/>
      </w:pPr>
      <w:r>
        <w:rPr>
          <w:b/>
          <w:bCs/>
        </w:rPr>
        <w:t>Explain:</w:t>
      </w:r>
      <w:r w:rsidR="00496B0B">
        <w:rPr>
          <w:b/>
          <w:bCs/>
        </w:rPr>
        <w:t xml:space="preserve"> </w:t>
      </w:r>
      <w:r w:rsidR="00496B0B">
        <w:t xml:space="preserve">Interact with each other and </w:t>
      </w:r>
      <w:r w:rsidR="00D8010B">
        <w:t xml:space="preserve">join together to </w:t>
      </w:r>
      <w:r w:rsidR="00496B0B">
        <w:t xml:space="preserve">communicate and </w:t>
      </w:r>
      <w:r w:rsidR="00D8010B">
        <w:t>finish the escape room in under a certain amount of time</w:t>
      </w:r>
      <w:r w:rsidR="00EC2F7F">
        <w:t xml:space="preserve"> using our communication skills that we have</w:t>
      </w:r>
      <w:r w:rsidR="000559A0">
        <w:t>.</w:t>
      </w:r>
    </w:p>
    <w:p w14:paraId="77DB31E6" w14:textId="77777777" w:rsidR="00AE6806" w:rsidRDefault="00AE6806" w:rsidP="00AE6806">
      <w:pPr>
        <w:pStyle w:val="ListParagraph"/>
        <w:ind w:left="360" w:firstLine="360"/>
        <w:rPr>
          <w:b/>
          <w:bCs/>
        </w:rPr>
      </w:pPr>
    </w:p>
    <w:p w14:paraId="0F94B493" w14:textId="380CD062" w:rsidR="009B16A0" w:rsidRPr="007610CF" w:rsidRDefault="009B16A0" w:rsidP="009B16A0">
      <w:pPr>
        <w:pStyle w:val="ListParagraph"/>
        <w:numPr>
          <w:ilvl w:val="0"/>
          <w:numId w:val="9"/>
        </w:numPr>
        <w:rPr>
          <w:b/>
          <w:bCs/>
        </w:rPr>
      </w:pPr>
      <w:r w:rsidRPr="007610CF">
        <w:rPr>
          <w:b/>
          <w:bCs/>
        </w:rPr>
        <w:t xml:space="preserve">Project Values: </w:t>
      </w:r>
      <w:r w:rsidR="52D86026">
        <w:t xml:space="preserve">Communicate clearly, </w:t>
      </w:r>
      <w:r w:rsidR="63C163D1">
        <w:t xml:space="preserve">active listening, </w:t>
      </w:r>
      <w:r w:rsidR="78D79199">
        <w:t>problem-solving</w:t>
      </w:r>
    </w:p>
    <w:p w14:paraId="56E034C2" w14:textId="5D85070D" w:rsidR="009B16A0" w:rsidRDefault="009B16A0" w:rsidP="009B16A0">
      <w:pPr>
        <w:pStyle w:val="ListParagraph"/>
        <w:numPr>
          <w:ilvl w:val="0"/>
          <w:numId w:val="9"/>
        </w:numPr>
        <w:rPr>
          <w:b/>
          <w:bCs/>
        </w:rPr>
      </w:pPr>
      <w:r w:rsidRPr="007610CF">
        <w:rPr>
          <w:b/>
          <w:bCs/>
        </w:rPr>
        <w:t xml:space="preserve">Description: </w:t>
      </w:r>
      <w:r w:rsidR="009270E5">
        <w:t xml:space="preserve">Participate in an escape room </w:t>
      </w:r>
    </w:p>
    <w:p w14:paraId="7254C9A5" w14:textId="037A32EA" w:rsidR="009B16A0" w:rsidRPr="007610CF" w:rsidRDefault="009B16A0" w:rsidP="009B16A0">
      <w:pPr>
        <w:pStyle w:val="ListParagraph"/>
        <w:ind w:left="360"/>
        <w:rPr>
          <w:b/>
          <w:bCs/>
        </w:rPr>
      </w:pPr>
    </w:p>
    <w:p w14:paraId="39C8B09C" w14:textId="3725E962" w:rsidR="009B16A0" w:rsidRDefault="009B16A0" w:rsidP="009B16A0">
      <w:pPr>
        <w:pStyle w:val="ListParagraph"/>
        <w:numPr>
          <w:ilvl w:val="0"/>
          <w:numId w:val="9"/>
        </w:numPr>
        <w:rPr>
          <w:b/>
          <w:bCs/>
        </w:rPr>
      </w:pPr>
      <w:r w:rsidRPr="007610CF">
        <w:rPr>
          <w:b/>
          <w:bCs/>
        </w:rPr>
        <w:t xml:space="preserve">Vision Statement: </w:t>
      </w:r>
      <w:r w:rsidR="00C7087E" w:rsidRPr="00C7087E">
        <w:t xml:space="preserve">Our vision is </w:t>
      </w:r>
      <w:r w:rsidR="4ECAEA2B">
        <w:t>to complete</w:t>
      </w:r>
      <w:r w:rsidR="00C7087E" w:rsidRPr="00C7087E">
        <w:t xml:space="preserve"> the escape room in a given amount of time.</w:t>
      </w:r>
      <w:r w:rsidR="00C7087E">
        <w:rPr>
          <w:b/>
          <w:bCs/>
        </w:rPr>
        <w:t xml:space="preserve">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658285"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4DA63CDE" w:rsidR="009B16A0" w:rsidRDefault="009B16A0" w:rsidP="009B16A0">
      <w:pPr>
        <w:pStyle w:val="ListParagraph"/>
        <w:numPr>
          <w:ilvl w:val="1"/>
          <w:numId w:val="9"/>
        </w:numPr>
      </w:pPr>
      <w:r>
        <w:t>Specific:</w:t>
      </w:r>
      <w:r w:rsidR="007D7EA0">
        <w:t xml:space="preserve"> </w:t>
      </w:r>
      <w:r w:rsidR="00DE0DEA">
        <w:t xml:space="preserve">Planning on working on communication as a team by completing an escape, working on our </w:t>
      </w:r>
      <w:r w:rsidR="007E13B2">
        <w:t>communication,</w:t>
      </w:r>
      <w:r w:rsidR="00DE0DEA">
        <w:t xml:space="preserve"> and working together </w:t>
      </w:r>
      <w:r w:rsidR="007E13B2">
        <w:t xml:space="preserve">as a team </w:t>
      </w:r>
      <w:r w:rsidR="00DE0DEA">
        <w:t xml:space="preserve">while under pressure to </w:t>
      </w:r>
      <w:r w:rsidR="004E0986">
        <w:t>complete the escape room.</w:t>
      </w:r>
      <w:r>
        <w:tab/>
      </w:r>
    </w:p>
    <w:p w14:paraId="7EA95985" w14:textId="1A2A7C97" w:rsidR="009B16A0" w:rsidRDefault="009B16A0" w:rsidP="009B16A0">
      <w:pPr>
        <w:pStyle w:val="ListParagraph"/>
        <w:numPr>
          <w:ilvl w:val="1"/>
          <w:numId w:val="9"/>
        </w:numPr>
      </w:pPr>
      <w:r>
        <w:t>Measurable:</w:t>
      </w:r>
      <w:r w:rsidR="007E13B2">
        <w:t xml:space="preserve"> </w:t>
      </w:r>
      <w:r w:rsidR="00C67D80">
        <w:t xml:space="preserve">This goal is measurable because we will be researching escape rooms and figuring out a plan to communicate and work together and use team work to complete the escape room. </w:t>
      </w:r>
    </w:p>
    <w:p w14:paraId="41DC39C8" w14:textId="642A6D94" w:rsidR="009B16A0" w:rsidRDefault="009B16A0" w:rsidP="009B16A0">
      <w:pPr>
        <w:pStyle w:val="ListParagraph"/>
        <w:numPr>
          <w:ilvl w:val="1"/>
          <w:numId w:val="9"/>
        </w:numPr>
      </w:pPr>
      <w:r>
        <w:t>Attainable:</w:t>
      </w:r>
      <w:r w:rsidR="00C67D80">
        <w:t xml:space="preserve"> </w:t>
      </w:r>
      <w:r w:rsidR="009D3E8A">
        <w:t>This acorn project is att</w:t>
      </w:r>
      <w:r w:rsidR="00FB4D37">
        <w:t xml:space="preserve">ainable because it will take us a week to plan </w:t>
      </w:r>
      <w:r w:rsidR="00E339F6">
        <w:t xml:space="preserve">and complete the escape room as a team. </w:t>
      </w:r>
    </w:p>
    <w:p w14:paraId="38A17ECE" w14:textId="284CAA86" w:rsidR="009B16A0" w:rsidRDefault="009B16A0" w:rsidP="009B16A0">
      <w:pPr>
        <w:pStyle w:val="ListParagraph"/>
        <w:numPr>
          <w:ilvl w:val="1"/>
          <w:numId w:val="9"/>
        </w:numPr>
      </w:pPr>
      <w:r>
        <w:t>Relevant:</w:t>
      </w:r>
      <w:r w:rsidR="002B0F11">
        <w:t xml:space="preserve"> </w:t>
      </w:r>
      <w:r w:rsidR="00236498">
        <w:t xml:space="preserve">This relates to the ILOs because we will have to use good communication to figure out how to </w:t>
      </w:r>
      <w:r w:rsidR="00AC551E">
        <w:t xml:space="preserve">complete and finish the escape room. </w:t>
      </w:r>
      <w:r>
        <w:tab/>
      </w:r>
    </w:p>
    <w:p w14:paraId="268A73D0" w14:textId="06E3F387" w:rsidR="009B16A0" w:rsidRDefault="009B16A0" w:rsidP="009B16A0">
      <w:pPr>
        <w:pStyle w:val="ListParagraph"/>
        <w:numPr>
          <w:ilvl w:val="1"/>
          <w:numId w:val="9"/>
        </w:numPr>
      </w:pPr>
      <w:r>
        <w:t>Timely:</w:t>
      </w:r>
      <w:r>
        <w:tab/>
      </w:r>
      <w:r w:rsidR="00AC551E">
        <w:t>It can be accomplished in</w:t>
      </w:r>
      <w:r w:rsidR="003761E9">
        <w:t xml:space="preserve"> 10-12 hours after planning, practicing, and going out and completing the escape room. </w:t>
      </w:r>
    </w:p>
    <w:p w14:paraId="2889B746" w14:textId="1C726906" w:rsidR="009B16A0" w:rsidRDefault="009B16A0" w:rsidP="009B16A0">
      <w:pPr>
        <w:pStyle w:val="ListParagraph"/>
        <w:ind w:left="360"/>
      </w:pPr>
      <w:r w:rsidRPr="007610CF">
        <w:rPr>
          <w:b/>
          <w:bCs/>
          <w:i/>
          <w:iCs/>
        </w:rPr>
        <w:t>Summary</w:t>
      </w:r>
      <w:r>
        <w:t>:</w:t>
      </w:r>
      <w:r w:rsidR="00B34A25">
        <w:t xml:space="preserve"> After planning out </w:t>
      </w:r>
      <w:r w:rsidR="006577E7">
        <w:t xml:space="preserve">our </w:t>
      </w:r>
      <w:r w:rsidR="004A04DD">
        <w:t>trip</w:t>
      </w:r>
      <w:r w:rsidR="006577E7">
        <w:t xml:space="preserve"> to the escape room, we will </w:t>
      </w:r>
      <w:r w:rsidR="004A04DD">
        <w:t xml:space="preserve">use our communication skills to complete the escape room within a given amount of time. </w:t>
      </w:r>
    </w:p>
    <w:p w14:paraId="4648C18F" w14:textId="77777777" w:rsidR="009B16A0" w:rsidRDefault="009B16A0" w:rsidP="009B16A0">
      <w:pPr>
        <w:pStyle w:val="ListParagraph"/>
        <w:ind w:left="360"/>
      </w:pPr>
    </w:p>
    <w:p w14:paraId="70366F93" w14:textId="32BB238C" w:rsidR="009B16A0" w:rsidRDefault="009B16A0" w:rsidP="009B16A0">
      <w:pPr>
        <w:pStyle w:val="ListParagraph"/>
        <w:numPr>
          <w:ilvl w:val="0"/>
          <w:numId w:val="9"/>
        </w:numPr>
        <w:rPr>
          <w:b/>
          <w:bCs/>
        </w:rPr>
      </w:pPr>
      <w:r w:rsidRPr="007610CF">
        <w:rPr>
          <w:b/>
          <w:bCs/>
        </w:rPr>
        <w:t>Audience (</w:t>
      </w:r>
      <w:r w:rsidRPr="007610CF">
        <w:rPr>
          <w:b/>
          <w:bCs/>
          <w:i/>
          <w:iCs/>
        </w:rPr>
        <w:t xml:space="preserve">Who, </w:t>
      </w:r>
      <w:r w:rsidR="00F22CCD" w:rsidRPr="007610CF">
        <w:rPr>
          <w:b/>
          <w:bCs/>
          <w:i/>
          <w:iCs/>
        </w:rPr>
        <w:t>what</w:t>
      </w:r>
      <w:r w:rsidRPr="007610CF">
        <w:rPr>
          <w:b/>
          <w:bCs/>
          <w:i/>
          <w:iCs/>
        </w:rPr>
        <w:t>, Where, When, Why, How</w:t>
      </w:r>
      <w:r w:rsidRPr="007610CF">
        <w:rPr>
          <w:b/>
          <w:bCs/>
        </w:rPr>
        <w:t>):</w:t>
      </w:r>
      <w:r w:rsidR="004A04DD">
        <w:rPr>
          <w:b/>
          <w:bCs/>
        </w:rPr>
        <w:t xml:space="preserve"> </w:t>
      </w:r>
      <w:r w:rsidR="005B2CA0">
        <w:rPr>
          <w:b/>
          <w:bCs/>
        </w:rPr>
        <w:t xml:space="preserve">The </w:t>
      </w:r>
      <w:r w:rsidR="00CD6137">
        <w:rPr>
          <w:b/>
          <w:bCs/>
        </w:rPr>
        <w:t>group, participate</w:t>
      </w:r>
      <w:r w:rsidR="005B2CA0">
        <w:rPr>
          <w:b/>
          <w:bCs/>
        </w:rPr>
        <w:t xml:space="preserve"> in an escape room, at the escape room in Rexburg, within the next six why, to work on communication skills, </w:t>
      </w:r>
      <w:r w:rsidR="0010488A">
        <w:rPr>
          <w:b/>
          <w:bCs/>
        </w:rPr>
        <w:t xml:space="preserve">getting together and going to the escape room. </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085AF848" w:rsidR="00C847C5" w:rsidRDefault="00C847C5" w:rsidP="00C847C5">
      <w:pPr>
        <w:pStyle w:val="ListParagraph"/>
        <w:numPr>
          <w:ilvl w:val="1"/>
          <w:numId w:val="9"/>
        </w:numPr>
        <w:rPr>
          <w:b/>
          <w:bCs/>
        </w:rPr>
      </w:pPr>
      <w:r>
        <w:rPr>
          <w:b/>
          <w:bCs/>
        </w:rPr>
        <w:t>1:</w:t>
      </w:r>
      <w:r w:rsidR="0010488A">
        <w:rPr>
          <w:b/>
          <w:bCs/>
        </w:rPr>
        <w:t xml:space="preserve"> </w:t>
      </w:r>
      <w:r w:rsidR="003047AF">
        <w:rPr>
          <w:b/>
          <w:bCs/>
        </w:rPr>
        <w:t>Researcher</w:t>
      </w:r>
      <w:r w:rsidR="003047AF">
        <w:rPr>
          <w:b/>
          <w:bCs/>
        </w:rPr>
        <w:tab/>
      </w:r>
      <w:r w:rsidR="003047AF">
        <w:rPr>
          <w:b/>
          <w:bCs/>
        </w:rPr>
        <w:tab/>
      </w:r>
      <w:r w:rsidR="003047AF">
        <w:rPr>
          <w:b/>
          <w:bCs/>
        </w:rPr>
        <w:tab/>
      </w:r>
      <w:r w:rsidR="003047AF">
        <w:rPr>
          <w:b/>
          <w:bCs/>
        </w:rPr>
        <w:tab/>
      </w:r>
      <w:r w:rsidR="003047AF">
        <w:rPr>
          <w:b/>
          <w:bCs/>
        </w:rPr>
        <w:tab/>
        <w:t xml:space="preserve">Find escape rooms around and details about it </w:t>
      </w:r>
    </w:p>
    <w:p w14:paraId="5E31E720" w14:textId="1CFA325D" w:rsidR="00C847C5" w:rsidRDefault="00C847C5" w:rsidP="00C847C5">
      <w:pPr>
        <w:pStyle w:val="ListParagraph"/>
        <w:numPr>
          <w:ilvl w:val="1"/>
          <w:numId w:val="9"/>
        </w:numPr>
        <w:rPr>
          <w:b/>
          <w:bCs/>
        </w:rPr>
      </w:pPr>
      <w:r>
        <w:rPr>
          <w:b/>
          <w:bCs/>
        </w:rPr>
        <w:t>2:</w:t>
      </w:r>
      <w:r w:rsidR="003047AF">
        <w:rPr>
          <w:b/>
          <w:bCs/>
        </w:rPr>
        <w:t xml:space="preserve"> </w:t>
      </w:r>
      <w:r w:rsidR="00EE31F3">
        <w:rPr>
          <w:b/>
          <w:bCs/>
        </w:rPr>
        <w:t>Driver</w:t>
      </w:r>
      <w:r w:rsidR="00EE31F3">
        <w:rPr>
          <w:b/>
          <w:bCs/>
        </w:rPr>
        <w:tab/>
      </w:r>
      <w:r w:rsidR="00EE31F3">
        <w:rPr>
          <w:b/>
          <w:bCs/>
        </w:rPr>
        <w:tab/>
      </w:r>
      <w:r w:rsidR="00EE31F3">
        <w:rPr>
          <w:b/>
          <w:bCs/>
        </w:rPr>
        <w:tab/>
      </w:r>
      <w:r w:rsidR="00EE31F3">
        <w:rPr>
          <w:b/>
          <w:bCs/>
        </w:rPr>
        <w:tab/>
      </w:r>
      <w:r w:rsidR="00EE31F3">
        <w:rPr>
          <w:b/>
          <w:bCs/>
        </w:rPr>
        <w:tab/>
        <w:t xml:space="preserve">Drives everyone to the escape room </w:t>
      </w:r>
    </w:p>
    <w:p w14:paraId="3B7C9B7B" w14:textId="54A7D548" w:rsidR="00C847C5" w:rsidRDefault="78DF41B6" w:rsidP="00C847C5">
      <w:pPr>
        <w:pStyle w:val="ListParagraph"/>
        <w:numPr>
          <w:ilvl w:val="1"/>
          <w:numId w:val="9"/>
        </w:numPr>
        <w:rPr>
          <w:b/>
          <w:bCs/>
        </w:rPr>
      </w:pPr>
      <w:r w:rsidRPr="78DF41B6">
        <w:rPr>
          <w:b/>
          <w:bCs/>
        </w:rPr>
        <w:t>3: Communication Researcher</w:t>
      </w:r>
      <w:r w:rsidR="00C847C5">
        <w:tab/>
      </w:r>
      <w:r w:rsidR="00C847C5">
        <w:tab/>
      </w:r>
      <w:r w:rsidR="00C847C5">
        <w:tab/>
      </w:r>
      <w:r w:rsidRPr="78DF41B6">
        <w:rPr>
          <w:b/>
          <w:bCs/>
        </w:rPr>
        <w:t xml:space="preserve">Research good communication skills and ways </w:t>
      </w:r>
      <w:r w:rsidR="00C847C5">
        <w:tab/>
      </w:r>
      <w:r w:rsidR="00C847C5">
        <w:tab/>
      </w:r>
      <w:r w:rsidR="00C847C5">
        <w:tab/>
      </w:r>
      <w:r w:rsidR="00C847C5">
        <w:tab/>
      </w:r>
      <w:r w:rsidR="00C847C5">
        <w:tab/>
      </w:r>
      <w:r w:rsidR="00C847C5">
        <w:tab/>
      </w:r>
      <w:r w:rsidRPr="78DF41B6">
        <w:rPr>
          <w:b/>
          <w:bCs/>
        </w:rPr>
        <w:t>to function better as a team under pressure</w:t>
      </w:r>
    </w:p>
    <w:p w14:paraId="366583E4" w14:textId="68E00FD1" w:rsidR="00C847C5" w:rsidRPr="00442910" w:rsidRDefault="00C847C5" w:rsidP="00442910">
      <w:pPr>
        <w:ind w:left="360"/>
        <w:rPr>
          <w:b/>
          <w:bCs/>
        </w:rPr>
      </w:pP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7F4E774C" w:rsidR="00C847C5" w:rsidRDefault="00C847C5" w:rsidP="00C847C5">
      <w:pPr>
        <w:pStyle w:val="ListParagraph"/>
        <w:numPr>
          <w:ilvl w:val="1"/>
          <w:numId w:val="9"/>
        </w:numPr>
      </w:pPr>
      <w:r>
        <w:t xml:space="preserve">1. </w:t>
      </w:r>
      <w:r w:rsidR="008773B4">
        <w:t xml:space="preserve">Find escape </w:t>
      </w:r>
    </w:p>
    <w:p w14:paraId="035C680B" w14:textId="7A18AE71" w:rsidR="00D752FF" w:rsidRDefault="00C847C5" w:rsidP="00D752FF">
      <w:pPr>
        <w:pStyle w:val="ListParagraph"/>
        <w:numPr>
          <w:ilvl w:val="1"/>
          <w:numId w:val="9"/>
        </w:numPr>
      </w:pPr>
      <w:r>
        <w:t>2.</w:t>
      </w:r>
      <w:r w:rsidR="008773B4">
        <w:t xml:space="preserve"> Figure out a day and </w:t>
      </w:r>
      <w:r w:rsidR="00D752FF">
        <w:t xml:space="preserve">time to go </w:t>
      </w:r>
    </w:p>
    <w:p w14:paraId="6462624A" w14:textId="31612F79" w:rsidR="00C847C5" w:rsidRDefault="00C847C5" w:rsidP="00C847C5">
      <w:pPr>
        <w:pStyle w:val="ListParagraph"/>
        <w:numPr>
          <w:ilvl w:val="1"/>
          <w:numId w:val="9"/>
        </w:numPr>
      </w:pPr>
      <w:r>
        <w:t>3.</w:t>
      </w:r>
      <w:r w:rsidR="00D752FF">
        <w:t xml:space="preserve"> </w:t>
      </w:r>
      <w:r w:rsidR="007050DD">
        <w:t>Call and schedule a slot to go</w:t>
      </w:r>
    </w:p>
    <w:p w14:paraId="2D619477" w14:textId="5C7D5337" w:rsidR="00C847C5" w:rsidRDefault="00C847C5" w:rsidP="00C847C5">
      <w:pPr>
        <w:pStyle w:val="ListParagraph"/>
        <w:numPr>
          <w:ilvl w:val="1"/>
          <w:numId w:val="9"/>
        </w:numPr>
      </w:pPr>
      <w:r>
        <w:t>4.</w:t>
      </w:r>
      <w:r w:rsidR="007050DD">
        <w:t xml:space="preserve"> Figure out a plan help us complete the escape room better</w:t>
      </w:r>
    </w:p>
    <w:p w14:paraId="13895C12" w14:textId="7D2C4C82" w:rsidR="00C847C5" w:rsidRDefault="00C847C5" w:rsidP="00C847C5">
      <w:pPr>
        <w:pStyle w:val="ListParagraph"/>
        <w:numPr>
          <w:ilvl w:val="1"/>
          <w:numId w:val="9"/>
        </w:numPr>
      </w:pPr>
      <w:r>
        <w:t xml:space="preserve">5. </w:t>
      </w:r>
      <w:r w:rsidR="007050DD">
        <w:t xml:space="preserve">Go to the escape </w:t>
      </w:r>
      <w:r w:rsidR="003834B8">
        <w:t xml:space="preserve">and complete it as fast as we can. </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drawing>
          <wp:anchor distT="0" distB="0" distL="114300" distR="114300" simplePos="0" relativeHeight="251658290"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595B9513" w:rsidR="00AF53FA" w:rsidRPr="00AF53FA" w:rsidRDefault="00AF53FA" w:rsidP="00AF53FA">
      <w:pPr>
        <w:pStyle w:val="ListParagraph"/>
        <w:numPr>
          <w:ilvl w:val="0"/>
          <w:numId w:val="9"/>
        </w:numPr>
        <w:rPr>
          <w:b/>
          <w:bCs/>
        </w:rPr>
      </w:pPr>
      <w:r w:rsidRPr="00AF53FA">
        <w:rPr>
          <w:b/>
          <w:bCs/>
        </w:rPr>
        <w:t xml:space="preserve">Team Name: </w:t>
      </w:r>
      <w:r w:rsidR="008C44C7">
        <w:rPr>
          <w:b/>
          <w:bCs/>
        </w:rPr>
        <w:t>Back Corner</w:t>
      </w:r>
    </w:p>
    <w:p w14:paraId="7ABB0342" w14:textId="43C41A59"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8C44C7">
        <w:rPr>
          <w:b/>
          <w:bCs/>
        </w:rPr>
        <w:t xml:space="preserve"> Spencer, Noah, Jackson, Franck </w:t>
      </w:r>
    </w:p>
    <w:p w14:paraId="05AE94D5" w14:textId="7378F0B0" w:rsidR="009B16A0" w:rsidRDefault="009B16A0" w:rsidP="009B16A0">
      <w:pPr>
        <w:pStyle w:val="ListParagraph"/>
        <w:numPr>
          <w:ilvl w:val="0"/>
          <w:numId w:val="9"/>
        </w:numPr>
      </w:pPr>
      <w:r w:rsidRPr="007610CF">
        <w:rPr>
          <w:b/>
          <w:bCs/>
          <w:noProof/>
        </w:rPr>
        <w:drawing>
          <wp:anchor distT="0" distB="0" distL="114300" distR="114300" simplePos="0" relativeHeight="251658282"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Basic Python Calculator</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AF2857">
        <w:tc>
          <w:tcPr>
            <w:tcW w:w="1615" w:type="dxa"/>
          </w:tcPr>
          <w:p w14:paraId="600D7324" w14:textId="77777777" w:rsidR="009B16A0" w:rsidRDefault="009B16A0" w:rsidP="00AF2857">
            <w:pPr>
              <w:pStyle w:val="ListParagraph"/>
              <w:ind w:left="0"/>
            </w:pPr>
          </w:p>
        </w:tc>
        <w:tc>
          <w:tcPr>
            <w:tcW w:w="2610" w:type="dxa"/>
          </w:tcPr>
          <w:p w14:paraId="7F071D4B" w14:textId="77777777" w:rsidR="009B16A0" w:rsidRPr="007610CF" w:rsidRDefault="009B16A0" w:rsidP="00AF2857">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AF2857">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AF2857">
        <w:tc>
          <w:tcPr>
            <w:tcW w:w="1615" w:type="dxa"/>
          </w:tcPr>
          <w:p w14:paraId="37A87032" w14:textId="77777777" w:rsidR="009B16A0" w:rsidRPr="007610CF" w:rsidRDefault="009B16A0" w:rsidP="00AF2857">
            <w:pPr>
              <w:pStyle w:val="ListParagraph"/>
              <w:ind w:left="0"/>
              <w:rPr>
                <w:b/>
                <w:bCs/>
              </w:rPr>
            </w:pPr>
            <w:r w:rsidRPr="007610CF">
              <w:rPr>
                <w:b/>
                <w:bCs/>
              </w:rPr>
              <w:t>Self</w:t>
            </w:r>
          </w:p>
        </w:tc>
        <w:tc>
          <w:tcPr>
            <w:tcW w:w="2610" w:type="dxa"/>
          </w:tcPr>
          <w:p w14:paraId="53E4FF76"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13292EC8"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rsidTr="00AF2857">
        <w:tc>
          <w:tcPr>
            <w:tcW w:w="1615" w:type="dxa"/>
          </w:tcPr>
          <w:p w14:paraId="14BE7482" w14:textId="77777777" w:rsidR="009B16A0" w:rsidRPr="007610CF" w:rsidRDefault="009B16A0" w:rsidP="00AF2857">
            <w:pPr>
              <w:pStyle w:val="ListParagraph"/>
              <w:ind w:left="0"/>
              <w:rPr>
                <w:b/>
                <w:bCs/>
              </w:rPr>
            </w:pPr>
            <w:r w:rsidRPr="007610CF">
              <w:rPr>
                <w:b/>
                <w:bCs/>
              </w:rPr>
              <w:t>Group</w:t>
            </w:r>
          </w:p>
        </w:tc>
        <w:tc>
          <w:tcPr>
            <w:tcW w:w="2610" w:type="dxa"/>
          </w:tcPr>
          <w:p w14:paraId="69885672" w14:textId="4B945263" w:rsidR="009B16A0" w:rsidRPr="007610CF" w:rsidRDefault="10A5FA1A" w:rsidP="00AF2857">
            <w:pPr>
              <w:pStyle w:val="ListParagraph"/>
              <w:ind w:left="0"/>
              <w:rPr>
                <w:color w:val="833C0B" w:themeColor="accent2" w:themeShade="80"/>
              </w:rPr>
            </w:pPr>
            <w:r w:rsidRPr="10A5FA1A">
              <w:rPr>
                <w:b/>
                <w:bCs/>
                <w:color w:val="833C0B" w:themeColor="accent2" w:themeShade="80"/>
              </w:rPr>
              <w:t>X</w:t>
            </w:r>
            <w:r w:rsidRPr="10A5FA1A">
              <w:rPr>
                <w:color w:val="833C0B" w:themeColor="accent2" w:themeShade="80"/>
              </w:rPr>
              <w:t>Connectedness</w:t>
            </w:r>
          </w:p>
        </w:tc>
        <w:tc>
          <w:tcPr>
            <w:tcW w:w="2340" w:type="dxa"/>
          </w:tcPr>
          <w:p w14:paraId="2E694E99" w14:textId="090370B1" w:rsidR="009B16A0" w:rsidRPr="007610CF" w:rsidRDefault="5ED304E4" w:rsidP="00AF2857">
            <w:pPr>
              <w:pStyle w:val="ListParagraph"/>
              <w:ind w:left="0"/>
              <w:rPr>
                <w:color w:val="1F3864" w:themeColor="accent1" w:themeShade="80"/>
              </w:rPr>
            </w:pPr>
            <w:r w:rsidRPr="5ED304E4">
              <w:rPr>
                <w:b/>
                <w:bCs/>
                <w:color w:val="1F3864" w:themeColor="accent1" w:themeShade="80"/>
              </w:rPr>
              <w:t>X</w:t>
            </w:r>
            <w:r w:rsidRPr="5ED304E4">
              <w:rPr>
                <w:color w:val="1F3864" w:themeColor="accent1" w:themeShade="80"/>
              </w:rPr>
              <w:t>Interaction</w:t>
            </w:r>
          </w:p>
        </w:tc>
      </w:tr>
      <w:tr w:rsidR="009B16A0" w14:paraId="2EE6E38C" w14:textId="77777777" w:rsidTr="00AF2857">
        <w:tc>
          <w:tcPr>
            <w:tcW w:w="1615" w:type="dxa"/>
          </w:tcPr>
          <w:p w14:paraId="25B72342" w14:textId="77777777" w:rsidR="009B16A0" w:rsidRPr="007610CF" w:rsidRDefault="009B16A0" w:rsidP="00AF2857">
            <w:pPr>
              <w:pStyle w:val="ListParagraph"/>
              <w:ind w:left="0"/>
              <w:rPr>
                <w:b/>
                <w:bCs/>
              </w:rPr>
            </w:pPr>
            <w:r w:rsidRPr="007610CF">
              <w:rPr>
                <w:b/>
                <w:bCs/>
              </w:rPr>
              <w:t>Community</w:t>
            </w:r>
          </w:p>
        </w:tc>
        <w:tc>
          <w:tcPr>
            <w:tcW w:w="2610" w:type="dxa"/>
          </w:tcPr>
          <w:p w14:paraId="7DD05019"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8FB3FC4" w14:textId="7650553E" w:rsidR="00AE6806" w:rsidRDefault="20DC5DEB" w:rsidP="3C2BB43A">
      <w:pPr>
        <w:pStyle w:val="ListParagraph"/>
        <w:ind w:left="360" w:firstLine="360"/>
      </w:pPr>
      <w:r w:rsidRPr="20DC5DEB">
        <w:rPr>
          <w:b/>
          <w:bCs/>
        </w:rPr>
        <w:t xml:space="preserve">Explain: </w:t>
      </w:r>
      <w:r>
        <w:t>As a team, we will brainstorm and create a plan for our program. After creating the plan, we will divide up the responsibilities, and complete them. After finishing our individual assignments, we will combine them all into a main function or program.</w:t>
      </w:r>
    </w:p>
    <w:p w14:paraId="521E8C99" w14:textId="77777777" w:rsidR="00AE6806" w:rsidRDefault="00AE6806" w:rsidP="00AE6806">
      <w:pPr>
        <w:pStyle w:val="ListParagraph"/>
        <w:ind w:left="360" w:firstLine="360"/>
        <w:rPr>
          <w:b/>
          <w:bCs/>
        </w:rPr>
      </w:pPr>
    </w:p>
    <w:p w14:paraId="730B0576" w14:textId="1619CF94" w:rsidR="6AEC243C" w:rsidRDefault="6AEC243C" w:rsidP="6AEC243C">
      <w:pPr>
        <w:pStyle w:val="ListParagraph"/>
        <w:numPr>
          <w:ilvl w:val="0"/>
          <w:numId w:val="9"/>
        </w:numPr>
        <w:rPr>
          <w:b/>
          <w:bCs/>
        </w:rPr>
      </w:pPr>
      <w:r w:rsidRPr="6AEC243C">
        <w:rPr>
          <w:b/>
          <w:bCs/>
        </w:rPr>
        <w:t xml:space="preserve">Project Values: </w:t>
      </w:r>
      <w:r>
        <w:t>Efficient communication, division of responsibilities, provide and receive constructive criticism.</w:t>
      </w:r>
    </w:p>
    <w:p w14:paraId="21478985" w14:textId="74DD7081" w:rsidR="009B16A0" w:rsidRDefault="6AEC243C" w:rsidP="009B16A0">
      <w:pPr>
        <w:pStyle w:val="ListParagraph"/>
        <w:numPr>
          <w:ilvl w:val="0"/>
          <w:numId w:val="9"/>
        </w:numPr>
        <w:rPr>
          <w:b/>
          <w:bCs/>
        </w:rPr>
      </w:pPr>
      <w:r w:rsidRPr="6AEC243C">
        <w:rPr>
          <w:b/>
          <w:bCs/>
        </w:rPr>
        <w:t xml:space="preserve">Description: </w:t>
      </w:r>
      <w:r>
        <w:t xml:space="preserve">We will work together to create a basic calculator </w:t>
      </w:r>
      <w:r w:rsidR="77CADA15">
        <w:t xml:space="preserve">function written in python. </w:t>
      </w:r>
      <w:r w:rsidR="41435D96">
        <w:t xml:space="preserve">We will divide the 4 main operations (addition, subtraction, multiplication, </w:t>
      </w:r>
      <w:r w:rsidR="38C45E07">
        <w:t>division</w:t>
      </w:r>
      <w:r w:rsidR="0F706861">
        <w:t xml:space="preserve">) </w:t>
      </w:r>
      <w:r w:rsidR="41435D96">
        <w:t>amongst the members of the group</w:t>
      </w:r>
      <w:r w:rsidR="4CF76D36">
        <w:t xml:space="preserve">. </w:t>
      </w:r>
      <w:r w:rsidR="1B492356">
        <w:t xml:space="preserve">Each group member will write a </w:t>
      </w:r>
      <w:r w:rsidR="0271FE66">
        <w:t>function that will take</w:t>
      </w:r>
      <w:r w:rsidR="1A30E7DF">
        <w:t xml:space="preserve"> </w:t>
      </w:r>
      <w:r w:rsidR="34556524">
        <w:t xml:space="preserve">3 arguments (2 numbers and an operator) and </w:t>
      </w:r>
      <w:r w:rsidR="306FC2A7">
        <w:t>perform</w:t>
      </w:r>
      <w:r w:rsidR="2CAECB7F">
        <w:t xml:space="preserve"> the calculations.</w:t>
      </w:r>
    </w:p>
    <w:p w14:paraId="50738656" w14:textId="769EE854" w:rsidR="009B16A0" w:rsidRPr="007610CF" w:rsidRDefault="009B16A0" w:rsidP="009B16A0">
      <w:pPr>
        <w:pStyle w:val="ListParagraph"/>
        <w:ind w:left="360"/>
        <w:rPr>
          <w:b/>
          <w:bCs/>
        </w:rPr>
      </w:pPr>
    </w:p>
    <w:p w14:paraId="7AF574F8" w14:textId="1F54A755" w:rsidR="009B16A0" w:rsidRDefault="009B16A0" w:rsidP="009B16A0">
      <w:pPr>
        <w:pStyle w:val="ListParagraph"/>
        <w:numPr>
          <w:ilvl w:val="0"/>
          <w:numId w:val="9"/>
        </w:numPr>
        <w:rPr>
          <w:b/>
          <w:bCs/>
        </w:rPr>
      </w:pPr>
      <w:r>
        <w:rPr>
          <w:noProof/>
        </w:rPr>
        <w:drawing>
          <wp:anchor distT="0" distB="0" distL="114300" distR="114300" simplePos="0" relativeHeight="251658286"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r w:rsidRPr="5D0442B4">
        <w:t>We will</w:t>
      </w:r>
      <w:r w:rsidRPr="2248ABAC">
        <w:t xml:space="preserve"> </w:t>
      </w:r>
      <w:r w:rsidRPr="621C134E">
        <w:t xml:space="preserve">effectively divide responsibilities </w:t>
      </w:r>
      <w:r w:rsidRPr="525C541B">
        <w:t xml:space="preserve">and </w:t>
      </w:r>
      <w:r w:rsidRPr="535DC515">
        <w:t xml:space="preserve">perform our respective tasks to create functioning, and </w:t>
      </w:r>
      <w:r w:rsidRPr="5C7B83C6">
        <w:t>well-written program.</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524472ED" w:rsidR="009B16A0" w:rsidRDefault="5C7B83C6" w:rsidP="009B16A0">
      <w:pPr>
        <w:pStyle w:val="ListParagraph"/>
        <w:numPr>
          <w:ilvl w:val="1"/>
          <w:numId w:val="9"/>
        </w:numPr>
      </w:pPr>
      <w:r w:rsidRPr="43B36E9E">
        <w:rPr>
          <w:b/>
        </w:rPr>
        <w:t>Specific:</w:t>
      </w:r>
      <w:r>
        <w:t xml:space="preserve"> The program will be divided into </w:t>
      </w:r>
      <w:r w:rsidR="0377C679">
        <w:t>at least four functions, each with a specific purpose</w:t>
      </w:r>
    </w:p>
    <w:p w14:paraId="2770CFD1" w14:textId="1F9DBCEB" w:rsidR="40044AC0" w:rsidRDefault="40044AC0" w:rsidP="40044AC0">
      <w:pPr>
        <w:pStyle w:val="ListParagraph"/>
        <w:numPr>
          <w:ilvl w:val="1"/>
          <w:numId w:val="9"/>
        </w:numPr>
      </w:pPr>
      <w:r w:rsidRPr="43B36E9E">
        <w:rPr>
          <w:b/>
        </w:rPr>
        <w:t>Measurable:</w:t>
      </w:r>
      <w:r>
        <w:t xml:space="preserve"> The progress made on our project will be measured by the completion of the individual functions.</w:t>
      </w:r>
    </w:p>
    <w:p w14:paraId="65CCA380" w14:textId="7E325ABD" w:rsidR="009B16A0" w:rsidRDefault="5BF91DCC" w:rsidP="009B16A0">
      <w:pPr>
        <w:pStyle w:val="ListParagraph"/>
        <w:numPr>
          <w:ilvl w:val="1"/>
          <w:numId w:val="9"/>
        </w:numPr>
      </w:pPr>
      <w:r w:rsidRPr="43B36E9E">
        <w:rPr>
          <w:b/>
        </w:rPr>
        <w:t>Attainable:</w:t>
      </w:r>
      <w:r>
        <w:t xml:space="preserve"> The goal of creating this program is </w:t>
      </w:r>
      <w:r w:rsidR="6C9FBB39">
        <w:t xml:space="preserve">attainable, as we all have </w:t>
      </w:r>
      <w:r w:rsidR="39FDE137">
        <w:t>experience with Python and basic programming.</w:t>
      </w:r>
      <w:r w:rsidR="009B16A0">
        <w:tab/>
      </w:r>
    </w:p>
    <w:p w14:paraId="76A9506B" w14:textId="4074C8A4" w:rsidR="009B16A0" w:rsidRDefault="5A9D1A56" w:rsidP="009B16A0">
      <w:pPr>
        <w:pStyle w:val="ListParagraph"/>
        <w:numPr>
          <w:ilvl w:val="1"/>
          <w:numId w:val="9"/>
        </w:numPr>
      </w:pPr>
      <w:r w:rsidRPr="5A9D1A56">
        <w:rPr>
          <w:b/>
          <w:bCs/>
        </w:rPr>
        <w:t xml:space="preserve">Relevant: </w:t>
      </w:r>
      <w:r>
        <w:t>Our project is relevant</w:t>
      </w:r>
      <w:r w:rsidR="08AF1864">
        <w:t xml:space="preserve"> to the</w:t>
      </w:r>
      <w:r w:rsidR="221E0C0A">
        <w:t xml:space="preserve"> ILO of </w:t>
      </w:r>
      <w:r w:rsidR="2EB53A43">
        <w:t>becoming</w:t>
      </w:r>
      <w:r w:rsidR="4910CD9F">
        <w:t xml:space="preserve"> skilled </w:t>
      </w:r>
      <w:r w:rsidR="2EB53A43">
        <w:t xml:space="preserve">collaborators, as </w:t>
      </w:r>
      <w:r w:rsidR="64F166DF">
        <w:t>our success</w:t>
      </w:r>
      <w:r w:rsidR="2EB53A43">
        <w:t xml:space="preserve"> will </w:t>
      </w:r>
      <w:r w:rsidR="64F166DF">
        <w:t xml:space="preserve">be wholly dependent on our ability </w:t>
      </w:r>
      <w:r w:rsidR="31550C4F">
        <w:t>to work with one another.</w:t>
      </w:r>
    </w:p>
    <w:p w14:paraId="587F20CA" w14:textId="57F17EDE" w:rsidR="009B16A0" w:rsidRDefault="09BAA1F3" w:rsidP="009B16A0">
      <w:pPr>
        <w:pStyle w:val="ListParagraph"/>
        <w:numPr>
          <w:ilvl w:val="1"/>
          <w:numId w:val="9"/>
        </w:numPr>
      </w:pPr>
      <w:r w:rsidRPr="09BAA1F3">
        <w:rPr>
          <w:b/>
          <w:bCs/>
        </w:rPr>
        <w:t>Timely:</w:t>
      </w:r>
      <w:r w:rsidR="009B16A0">
        <w:tab/>
      </w:r>
      <w:r>
        <w:t xml:space="preserve">We will be able to complete the project by the end of the </w:t>
      </w:r>
      <w:r w:rsidR="25EE77A1">
        <w:t>semester</w:t>
      </w:r>
      <w:r>
        <w:t>.</w:t>
      </w:r>
    </w:p>
    <w:p w14:paraId="0232D02D" w14:textId="5EFBF486" w:rsidR="20DC5DEB" w:rsidRDefault="20DC5DEB" w:rsidP="20DC5DEB">
      <w:pPr>
        <w:pStyle w:val="ListParagraph"/>
        <w:ind w:left="360"/>
        <w:rPr>
          <w:b/>
          <w:bCs/>
        </w:rPr>
      </w:pPr>
      <w:r w:rsidRPr="20DC5DEB">
        <w:rPr>
          <w:b/>
          <w:bCs/>
          <w:i/>
          <w:iCs/>
        </w:rPr>
        <w:t>Summary</w:t>
      </w:r>
      <w:r>
        <w:t xml:space="preserve">: </w:t>
      </w:r>
      <w:r>
        <w:tab/>
        <w:t>We will work together to create a basic program in Python by dividing the project into smaller pieces and assigning those pieces to group members.</w:t>
      </w:r>
    </w:p>
    <w:p w14:paraId="1C76D7EC" w14:textId="58963653" w:rsidR="20DC5DEB" w:rsidRDefault="20DC5DEB" w:rsidP="20DC5DEB">
      <w:pPr>
        <w:pStyle w:val="ListParagraph"/>
        <w:ind w:left="360"/>
      </w:pPr>
    </w:p>
    <w:p w14:paraId="19A99E46" w14:textId="7F5954AF" w:rsidR="009B16A0" w:rsidRDefault="009B16A0" w:rsidP="009B16A0">
      <w:pPr>
        <w:pStyle w:val="ListParagraph"/>
        <w:ind w:left="360"/>
      </w:pPr>
    </w:p>
    <w:p w14:paraId="1B29A9A4" w14:textId="0B83ADDE" w:rsidR="009B16A0" w:rsidRDefault="20DC5DEB" w:rsidP="009B16A0">
      <w:pPr>
        <w:pStyle w:val="ListParagraph"/>
        <w:numPr>
          <w:ilvl w:val="0"/>
          <w:numId w:val="9"/>
        </w:numPr>
        <w:rPr>
          <w:b/>
          <w:bCs/>
        </w:rPr>
      </w:pPr>
      <w:r w:rsidRPr="20DC5DEB">
        <w:rPr>
          <w:b/>
          <w:bCs/>
        </w:rPr>
        <w:t>Audience (</w:t>
      </w:r>
      <w:r w:rsidRPr="20DC5DEB">
        <w:rPr>
          <w:b/>
          <w:bCs/>
          <w:i/>
          <w:iCs/>
        </w:rPr>
        <w:t>Who, What, Where, When, Why, How</w:t>
      </w:r>
      <w:r w:rsidRPr="20DC5DEB">
        <w:rPr>
          <w:b/>
          <w:bCs/>
        </w:rPr>
        <w:t>):</w:t>
      </w:r>
    </w:p>
    <w:p w14:paraId="3EBEF0BF" w14:textId="1FD39DE4" w:rsidR="20DC5DEB" w:rsidRDefault="78DF41B6" w:rsidP="78DF41B6">
      <w:pPr>
        <w:pStyle w:val="ListParagraph"/>
        <w:numPr>
          <w:ilvl w:val="1"/>
          <w:numId w:val="9"/>
        </w:numPr>
        <w:rPr>
          <w:b/>
          <w:bCs/>
        </w:rPr>
      </w:pPr>
      <w:r>
        <w:t>Our group, Create a program together, Github repository and meeting on zoom/ in person, before the end of the semester, practice collaborating as a group, creating a Github repository and importing functions.</w:t>
      </w:r>
    </w:p>
    <w:p w14:paraId="24E5DB6F" w14:textId="1FD39DE4" w:rsidR="00CA3613" w:rsidRPr="00CA3613" w:rsidRDefault="00CA3613" w:rsidP="00CA3613">
      <w:pPr>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1B19ED62" w:rsidR="00C847C5" w:rsidRDefault="22FC009F" w:rsidP="00C847C5">
      <w:pPr>
        <w:pStyle w:val="ListParagraph"/>
        <w:numPr>
          <w:ilvl w:val="1"/>
          <w:numId w:val="9"/>
        </w:numPr>
        <w:rPr>
          <w:b/>
          <w:bCs/>
        </w:rPr>
      </w:pPr>
      <w:r w:rsidRPr="22FC009F">
        <w:rPr>
          <w:b/>
          <w:bCs/>
        </w:rPr>
        <w:t xml:space="preserve">1: </w:t>
      </w:r>
      <w:r>
        <w:t>Addition function</w:t>
      </w:r>
      <w:r w:rsidR="00C847C5">
        <w:tab/>
      </w:r>
      <w:r w:rsidR="00C847C5">
        <w:tab/>
      </w:r>
      <w:r w:rsidR="00C847C5">
        <w:tab/>
      </w:r>
      <w:r w:rsidR="00C847C5">
        <w:tab/>
      </w:r>
      <w:r w:rsidR="7AF2D29C">
        <w:t>Create addition function</w:t>
      </w:r>
    </w:p>
    <w:p w14:paraId="45B04274" w14:textId="2BC38C55" w:rsidR="43434095" w:rsidRDefault="43434095" w:rsidP="43434095">
      <w:pPr>
        <w:pStyle w:val="ListParagraph"/>
        <w:numPr>
          <w:ilvl w:val="1"/>
          <w:numId w:val="9"/>
        </w:numPr>
        <w:rPr>
          <w:b/>
          <w:bCs/>
        </w:rPr>
      </w:pPr>
      <w:r w:rsidRPr="43434095">
        <w:rPr>
          <w:b/>
          <w:bCs/>
        </w:rPr>
        <w:t xml:space="preserve">2: </w:t>
      </w:r>
      <w:r>
        <w:t>Subtraction function</w:t>
      </w:r>
      <w:r>
        <w:tab/>
      </w:r>
      <w:r>
        <w:tab/>
      </w:r>
      <w:r>
        <w:tab/>
      </w:r>
      <w:r>
        <w:tab/>
        <w:t>Create subtraction function</w:t>
      </w:r>
    </w:p>
    <w:p w14:paraId="4F4D49DE" w14:textId="4B1246CC" w:rsidR="00C847C5" w:rsidRDefault="3C9E17EA" w:rsidP="00C847C5">
      <w:pPr>
        <w:pStyle w:val="ListParagraph"/>
        <w:numPr>
          <w:ilvl w:val="1"/>
          <w:numId w:val="9"/>
        </w:numPr>
        <w:rPr>
          <w:b/>
          <w:bCs/>
        </w:rPr>
      </w:pPr>
      <w:r w:rsidRPr="3C9E17EA">
        <w:rPr>
          <w:b/>
          <w:bCs/>
        </w:rPr>
        <w:t xml:space="preserve">3: </w:t>
      </w:r>
      <w:r>
        <w:t xml:space="preserve">Multiplication </w:t>
      </w:r>
      <w:r w:rsidR="3D3186E5">
        <w:t>function</w:t>
      </w:r>
      <w:r w:rsidR="00C847C5">
        <w:tab/>
      </w:r>
      <w:r w:rsidR="00C847C5">
        <w:tab/>
      </w:r>
      <w:r w:rsidR="00C847C5">
        <w:tab/>
      </w:r>
      <w:r w:rsidR="1F1BECCD">
        <w:t>Create</w:t>
      </w:r>
      <w:r w:rsidR="755BC431">
        <w:t xml:space="preserve"> </w:t>
      </w:r>
      <w:r w:rsidR="0A05BF05">
        <w:t xml:space="preserve">multiplication </w:t>
      </w:r>
      <w:r w:rsidR="4E0AB07F">
        <w:t>function</w:t>
      </w:r>
    </w:p>
    <w:p w14:paraId="6317B8EA" w14:textId="2F320BF7" w:rsidR="00C847C5" w:rsidRPr="00E55646" w:rsidRDefault="4E0AB07F" w:rsidP="00C847C5">
      <w:pPr>
        <w:pStyle w:val="ListParagraph"/>
        <w:numPr>
          <w:ilvl w:val="1"/>
          <w:numId w:val="9"/>
        </w:numPr>
        <w:rPr>
          <w:b/>
          <w:bCs/>
        </w:rPr>
      </w:pPr>
      <w:r w:rsidRPr="4E0AB07F">
        <w:rPr>
          <w:b/>
          <w:bCs/>
        </w:rPr>
        <w:t xml:space="preserve">4: </w:t>
      </w:r>
      <w:r w:rsidR="3B3A8C90">
        <w:t>Division</w:t>
      </w:r>
      <w:r>
        <w:t xml:space="preserve"> function</w:t>
      </w:r>
      <w:r w:rsidR="00C847C5">
        <w:tab/>
      </w:r>
      <w:r w:rsidR="00C847C5">
        <w:tab/>
      </w:r>
      <w:r w:rsidR="00C847C5">
        <w:tab/>
      </w:r>
      <w:r w:rsidR="00C847C5">
        <w:tab/>
      </w:r>
      <w:r w:rsidR="29CBFAC2">
        <w:t xml:space="preserve">Create </w:t>
      </w:r>
      <w:r w:rsidR="2D0594BD">
        <w:t>division function</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2A04ACEA" w:rsidR="00C847C5" w:rsidRDefault="00C847C5" w:rsidP="00C847C5">
      <w:pPr>
        <w:pStyle w:val="ListParagraph"/>
        <w:numPr>
          <w:ilvl w:val="1"/>
          <w:numId w:val="9"/>
        </w:numPr>
      </w:pPr>
      <w:r>
        <w:t xml:space="preserve">1. </w:t>
      </w:r>
      <w:r w:rsidR="76C07E7B">
        <w:t xml:space="preserve">Addition </w:t>
      </w:r>
      <w:r w:rsidR="20ECDA0C">
        <w:t>function</w:t>
      </w:r>
    </w:p>
    <w:p w14:paraId="08A5AF09" w14:textId="4A6C788B" w:rsidR="00C847C5" w:rsidRDefault="20ECDA0C" w:rsidP="00C847C5">
      <w:pPr>
        <w:pStyle w:val="ListParagraph"/>
        <w:numPr>
          <w:ilvl w:val="1"/>
          <w:numId w:val="9"/>
        </w:numPr>
      </w:pPr>
      <w:r>
        <w:t>2. Subtraction function</w:t>
      </w:r>
    </w:p>
    <w:p w14:paraId="5738AE48" w14:textId="0459CC91" w:rsidR="00C847C5" w:rsidRDefault="00C847C5" w:rsidP="00C847C5">
      <w:pPr>
        <w:pStyle w:val="ListParagraph"/>
        <w:numPr>
          <w:ilvl w:val="1"/>
          <w:numId w:val="9"/>
        </w:numPr>
      </w:pPr>
      <w:r>
        <w:t>3.</w:t>
      </w:r>
      <w:r w:rsidR="42FF7896">
        <w:t xml:space="preserve"> </w:t>
      </w:r>
      <w:r w:rsidR="316C3B73">
        <w:t>Multiplication function</w:t>
      </w:r>
    </w:p>
    <w:p w14:paraId="3482DAF8" w14:textId="3263566B" w:rsidR="00C847C5" w:rsidRDefault="00C847C5" w:rsidP="00C847C5">
      <w:pPr>
        <w:pStyle w:val="ListParagraph"/>
        <w:numPr>
          <w:ilvl w:val="1"/>
          <w:numId w:val="9"/>
        </w:numPr>
      </w:pPr>
      <w:r>
        <w:t>4.</w:t>
      </w:r>
      <w:r w:rsidR="316C3B73">
        <w:t xml:space="preserve"> </w:t>
      </w:r>
      <w:r w:rsidR="5B989703">
        <w:t>Division</w:t>
      </w:r>
      <w:r w:rsidR="669D75F8">
        <w:t xml:space="preserve"> function</w:t>
      </w:r>
    </w:p>
    <w:p w14:paraId="1B173BA1" w14:textId="18F4EB65" w:rsidR="00C847C5" w:rsidRDefault="49D7C4E6" w:rsidP="00C847C5">
      <w:pPr>
        <w:pStyle w:val="ListParagraph"/>
        <w:numPr>
          <w:ilvl w:val="1"/>
          <w:numId w:val="9"/>
        </w:numPr>
      </w:pPr>
      <w:r>
        <w:t xml:space="preserve">5. Combine all functions into main </w:t>
      </w:r>
      <w:r w:rsidR="7F08FF6B">
        <w:t>function</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AF958" w14:textId="77777777" w:rsidR="00AF2857" w:rsidRDefault="00AF2857" w:rsidP="00A85D65">
      <w:pPr>
        <w:spacing w:after="0" w:line="240" w:lineRule="auto"/>
      </w:pPr>
      <w:r>
        <w:separator/>
      </w:r>
    </w:p>
  </w:endnote>
  <w:endnote w:type="continuationSeparator" w:id="0">
    <w:p w14:paraId="42F6C327" w14:textId="77777777" w:rsidR="00AF2857" w:rsidRDefault="00AF2857" w:rsidP="00A85D65">
      <w:pPr>
        <w:spacing w:after="0" w:line="240" w:lineRule="auto"/>
      </w:pPr>
      <w:r>
        <w:continuationSeparator/>
      </w:r>
    </w:p>
  </w:endnote>
  <w:endnote w:type="continuationNotice" w:id="1">
    <w:p w14:paraId="74C3715D" w14:textId="77777777" w:rsidR="00AF2857" w:rsidRDefault="00AF28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07E7D" w14:textId="77777777" w:rsidR="00AF2857" w:rsidRDefault="00AF2857" w:rsidP="00A85D65">
      <w:pPr>
        <w:spacing w:after="0" w:line="240" w:lineRule="auto"/>
      </w:pPr>
      <w:r>
        <w:separator/>
      </w:r>
    </w:p>
  </w:footnote>
  <w:footnote w:type="continuationSeparator" w:id="0">
    <w:p w14:paraId="1E0BA67B" w14:textId="77777777" w:rsidR="00AF2857" w:rsidRDefault="00AF2857" w:rsidP="00A85D65">
      <w:pPr>
        <w:spacing w:after="0" w:line="240" w:lineRule="auto"/>
      </w:pPr>
      <w:r>
        <w:continuationSeparator/>
      </w:r>
    </w:p>
  </w:footnote>
  <w:footnote w:type="continuationNotice" w:id="1">
    <w:p w14:paraId="22F2FA99" w14:textId="77777777" w:rsidR="00AF2857" w:rsidRDefault="00AF28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01453"/>
    <w:rsid w:val="0000149E"/>
    <w:rsid w:val="00001D60"/>
    <w:rsid w:val="00005242"/>
    <w:rsid w:val="000060B6"/>
    <w:rsid w:val="00007034"/>
    <w:rsid w:val="0001115F"/>
    <w:rsid w:val="00020C38"/>
    <w:rsid w:val="0002442D"/>
    <w:rsid w:val="00025548"/>
    <w:rsid w:val="0002673A"/>
    <w:rsid w:val="00026A94"/>
    <w:rsid w:val="00030C5E"/>
    <w:rsid w:val="00037B95"/>
    <w:rsid w:val="000405D6"/>
    <w:rsid w:val="00040620"/>
    <w:rsid w:val="00040D00"/>
    <w:rsid w:val="00044B88"/>
    <w:rsid w:val="00044F93"/>
    <w:rsid w:val="000450DB"/>
    <w:rsid w:val="000559A0"/>
    <w:rsid w:val="000579D1"/>
    <w:rsid w:val="000634E7"/>
    <w:rsid w:val="00063CC6"/>
    <w:rsid w:val="00067979"/>
    <w:rsid w:val="00072F23"/>
    <w:rsid w:val="00074923"/>
    <w:rsid w:val="00074997"/>
    <w:rsid w:val="00076548"/>
    <w:rsid w:val="00080721"/>
    <w:rsid w:val="00081863"/>
    <w:rsid w:val="00083D95"/>
    <w:rsid w:val="00084C4C"/>
    <w:rsid w:val="00084EDF"/>
    <w:rsid w:val="00087577"/>
    <w:rsid w:val="00087B0F"/>
    <w:rsid w:val="00092DEB"/>
    <w:rsid w:val="000932E2"/>
    <w:rsid w:val="000947F2"/>
    <w:rsid w:val="00095CAA"/>
    <w:rsid w:val="00097772"/>
    <w:rsid w:val="000A02B3"/>
    <w:rsid w:val="000A2FD6"/>
    <w:rsid w:val="000A6315"/>
    <w:rsid w:val="000A7515"/>
    <w:rsid w:val="000B1138"/>
    <w:rsid w:val="000C1546"/>
    <w:rsid w:val="000C5364"/>
    <w:rsid w:val="000C583D"/>
    <w:rsid w:val="000D7C07"/>
    <w:rsid w:val="000E1566"/>
    <w:rsid w:val="000E2F0E"/>
    <w:rsid w:val="000E2F20"/>
    <w:rsid w:val="000E3A7C"/>
    <w:rsid w:val="000E51FB"/>
    <w:rsid w:val="000E57B8"/>
    <w:rsid w:val="000E5BC2"/>
    <w:rsid w:val="000F103E"/>
    <w:rsid w:val="000F12AE"/>
    <w:rsid w:val="000F5173"/>
    <w:rsid w:val="000F751E"/>
    <w:rsid w:val="000F7BA8"/>
    <w:rsid w:val="000F7F8F"/>
    <w:rsid w:val="00100D07"/>
    <w:rsid w:val="00103B84"/>
    <w:rsid w:val="0010488A"/>
    <w:rsid w:val="00107B44"/>
    <w:rsid w:val="001117F1"/>
    <w:rsid w:val="00116371"/>
    <w:rsid w:val="001167B1"/>
    <w:rsid w:val="00116D15"/>
    <w:rsid w:val="00117687"/>
    <w:rsid w:val="001201BD"/>
    <w:rsid w:val="00123663"/>
    <w:rsid w:val="00126673"/>
    <w:rsid w:val="00126F27"/>
    <w:rsid w:val="00134E7F"/>
    <w:rsid w:val="00136879"/>
    <w:rsid w:val="00136948"/>
    <w:rsid w:val="00141685"/>
    <w:rsid w:val="0014627D"/>
    <w:rsid w:val="001468E0"/>
    <w:rsid w:val="00147B87"/>
    <w:rsid w:val="00150271"/>
    <w:rsid w:val="00150BDA"/>
    <w:rsid w:val="001515E4"/>
    <w:rsid w:val="00153F16"/>
    <w:rsid w:val="001542DD"/>
    <w:rsid w:val="001550B2"/>
    <w:rsid w:val="00156ACC"/>
    <w:rsid w:val="001571A5"/>
    <w:rsid w:val="0015783A"/>
    <w:rsid w:val="00160886"/>
    <w:rsid w:val="001631DE"/>
    <w:rsid w:val="0016521B"/>
    <w:rsid w:val="00165E1C"/>
    <w:rsid w:val="00167C44"/>
    <w:rsid w:val="00170D0C"/>
    <w:rsid w:val="00171762"/>
    <w:rsid w:val="00172EB0"/>
    <w:rsid w:val="00174DD8"/>
    <w:rsid w:val="00177607"/>
    <w:rsid w:val="0018479E"/>
    <w:rsid w:val="00185F86"/>
    <w:rsid w:val="00190E58"/>
    <w:rsid w:val="00193366"/>
    <w:rsid w:val="00195BDC"/>
    <w:rsid w:val="00197AE3"/>
    <w:rsid w:val="001A38EB"/>
    <w:rsid w:val="001A5B5B"/>
    <w:rsid w:val="001B11EE"/>
    <w:rsid w:val="001B6D0D"/>
    <w:rsid w:val="001C08C7"/>
    <w:rsid w:val="001C0DA5"/>
    <w:rsid w:val="001C11EA"/>
    <w:rsid w:val="001C317E"/>
    <w:rsid w:val="001C38C3"/>
    <w:rsid w:val="001C400E"/>
    <w:rsid w:val="001C5B74"/>
    <w:rsid w:val="001D0798"/>
    <w:rsid w:val="001D2686"/>
    <w:rsid w:val="001D6A06"/>
    <w:rsid w:val="001E0325"/>
    <w:rsid w:val="001E7FF5"/>
    <w:rsid w:val="001F334D"/>
    <w:rsid w:val="001F49AA"/>
    <w:rsid w:val="001F7321"/>
    <w:rsid w:val="00202894"/>
    <w:rsid w:val="0020440E"/>
    <w:rsid w:val="00205FB5"/>
    <w:rsid w:val="00211B97"/>
    <w:rsid w:val="0021229E"/>
    <w:rsid w:val="002154D2"/>
    <w:rsid w:val="00216641"/>
    <w:rsid w:val="0022021A"/>
    <w:rsid w:val="002214B4"/>
    <w:rsid w:val="002236B1"/>
    <w:rsid w:val="00223C53"/>
    <w:rsid w:val="00223CEA"/>
    <w:rsid w:val="0023572F"/>
    <w:rsid w:val="00236498"/>
    <w:rsid w:val="00240BD1"/>
    <w:rsid w:val="00241BD8"/>
    <w:rsid w:val="002442A0"/>
    <w:rsid w:val="00245C46"/>
    <w:rsid w:val="00245CE2"/>
    <w:rsid w:val="00247616"/>
    <w:rsid w:val="00252340"/>
    <w:rsid w:val="00253F2F"/>
    <w:rsid w:val="00257C7F"/>
    <w:rsid w:val="0026799D"/>
    <w:rsid w:val="002713D0"/>
    <w:rsid w:val="00272432"/>
    <w:rsid w:val="00273804"/>
    <w:rsid w:val="002758EE"/>
    <w:rsid w:val="00275A4D"/>
    <w:rsid w:val="00276106"/>
    <w:rsid w:val="00276E42"/>
    <w:rsid w:val="0028067B"/>
    <w:rsid w:val="00284075"/>
    <w:rsid w:val="00284C35"/>
    <w:rsid w:val="002862B1"/>
    <w:rsid w:val="00287CB5"/>
    <w:rsid w:val="002926D7"/>
    <w:rsid w:val="00292BF1"/>
    <w:rsid w:val="00293A3E"/>
    <w:rsid w:val="002951C8"/>
    <w:rsid w:val="00295393"/>
    <w:rsid w:val="00295FB9"/>
    <w:rsid w:val="00296FEE"/>
    <w:rsid w:val="00297B99"/>
    <w:rsid w:val="002A0EAD"/>
    <w:rsid w:val="002A4030"/>
    <w:rsid w:val="002A7D1E"/>
    <w:rsid w:val="002B0413"/>
    <w:rsid w:val="002B0AB8"/>
    <w:rsid w:val="002B0F11"/>
    <w:rsid w:val="002B26EA"/>
    <w:rsid w:val="002B2FF0"/>
    <w:rsid w:val="002B535A"/>
    <w:rsid w:val="002B6118"/>
    <w:rsid w:val="002B67AA"/>
    <w:rsid w:val="002C00D4"/>
    <w:rsid w:val="002C0219"/>
    <w:rsid w:val="002C1C08"/>
    <w:rsid w:val="002C1F60"/>
    <w:rsid w:val="002C2FA6"/>
    <w:rsid w:val="002C3736"/>
    <w:rsid w:val="002C45B4"/>
    <w:rsid w:val="002D0594"/>
    <w:rsid w:val="002E2C59"/>
    <w:rsid w:val="002E577C"/>
    <w:rsid w:val="002E57DB"/>
    <w:rsid w:val="002E5AD1"/>
    <w:rsid w:val="002F43DD"/>
    <w:rsid w:val="002F457B"/>
    <w:rsid w:val="002F660F"/>
    <w:rsid w:val="002F6D7D"/>
    <w:rsid w:val="002F76F7"/>
    <w:rsid w:val="003021F6"/>
    <w:rsid w:val="003047AF"/>
    <w:rsid w:val="003063FC"/>
    <w:rsid w:val="00306D9A"/>
    <w:rsid w:val="00315BAB"/>
    <w:rsid w:val="00317B09"/>
    <w:rsid w:val="00320534"/>
    <w:rsid w:val="00322657"/>
    <w:rsid w:val="00324827"/>
    <w:rsid w:val="003261CD"/>
    <w:rsid w:val="003400F9"/>
    <w:rsid w:val="00345882"/>
    <w:rsid w:val="00352958"/>
    <w:rsid w:val="0035464C"/>
    <w:rsid w:val="003619C3"/>
    <w:rsid w:val="00365E5C"/>
    <w:rsid w:val="00365EB8"/>
    <w:rsid w:val="00366B15"/>
    <w:rsid w:val="00372483"/>
    <w:rsid w:val="003761E9"/>
    <w:rsid w:val="003762E6"/>
    <w:rsid w:val="00377324"/>
    <w:rsid w:val="00379621"/>
    <w:rsid w:val="003834B8"/>
    <w:rsid w:val="00386326"/>
    <w:rsid w:val="00390DF5"/>
    <w:rsid w:val="00391BC7"/>
    <w:rsid w:val="0039214E"/>
    <w:rsid w:val="00392482"/>
    <w:rsid w:val="00395585"/>
    <w:rsid w:val="003A0582"/>
    <w:rsid w:val="003A187F"/>
    <w:rsid w:val="003A5454"/>
    <w:rsid w:val="003A5CDF"/>
    <w:rsid w:val="003A6AFF"/>
    <w:rsid w:val="003A6CFE"/>
    <w:rsid w:val="003B2294"/>
    <w:rsid w:val="003B2D26"/>
    <w:rsid w:val="003B3810"/>
    <w:rsid w:val="003C1949"/>
    <w:rsid w:val="003C238F"/>
    <w:rsid w:val="003C304A"/>
    <w:rsid w:val="003C5BF0"/>
    <w:rsid w:val="003D4B51"/>
    <w:rsid w:val="003D594E"/>
    <w:rsid w:val="003D7FEC"/>
    <w:rsid w:val="003E01DA"/>
    <w:rsid w:val="003E0A32"/>
    <w:rsid w:val="003E486E"/>
    <w:rsid w:val="003E7E45"/>
    <w:rsid w:val="003F0691"/>
    <w:rsid w:val="003F1851"/>
    <w:rsid w:val="003F1CE1"/>
    <w:rsid w:val="003F613C"/>
    <w:rsid w:val="003F74B7"/>
    <w:rsid w:val="0040064E"/>
    <w:rsid w:val="00401115"/>
    <w:rsid w:val="00407B1C"/>
    <w:rsid w:val="004119D9"/>
    <w:rsid w:val="004206A8"/>
    <w:rsid w:val="00422979"/>
    <w:rsid w:val="00426169"/>
    <w:rsid w:val="004358D0"/>
    <w:rsid w:val="00437A02"/>
    <w:rsid w:val="00437BD4"/>
    <w:rsid w:val="004410CD"/>
    <w:rsid w:val="00442910"/>
    <w:rsid w:val="00445DB4"/>
    <w:rsid w:val="00450503"/>
    <w:rsid w:val="00451118"/>
    <w:rsid w:val="00453B74"/>
    <w:rsid w:val="0046166D"/>
    <w:rsid w:val="0046466F"/>
    <w:rsid w:val="004647CA"/>
    <w:rsid w:val="0046609E"/>
    <w:rsid w:val="004666CF"/>
    <w:rsid w:val="00470602"/>
    <w:rsid w:val="00471842"/>
    <w:rsid w:val="0047408B"/>
    <w:rsid w:val="004740FC"/>
    <w:rsid w:val="0047752B"/>
    <w:rsid w:val="004777B1"/>
    <w:rsid w:val="00491991"/>
    <w:rsid w:val="00496B0B"/>
    <w:rsid w:val="0049773E"/>
    <w:rsid w:val="004A04DD"/>
    <w:rsid w:val="004A2A64"/>
    <w:rsid w:val="004A2B25"/>
    <w:rsid w:val="004A5023"/>
    <w:rsid w:val="004B41E0"/>
    <w:rsid w:val="004B4F2D"/>
    <w:rsid w:val="004B6134"/>
    <w:rsid w:val="004B6D7C"/>
    <w:rsid w:val="004C2A08"/>
    <w:rsid w:val="004C4B57"/>
    <w:rsid w:val="004C4E52"/>
    <w:rsid w:val="004C51BC"/>
    <w:rsid w:val="004C63FD"/>
    <w:rsid w:val="004D15B1"/>
    <w:rsid w:val="004D1A59"/>
    <w:rsid w:val="004D2538"/>
    <w:rsid w:val="004D59DE"/>
    <w:rsid w:val="004D5A5D"/>
    <w:rsid w:val="004D5F6B"/>
    <w:rsid w:val="004D68A0"/>
    <w:rsid w:val="004E0986"/>
    <w:rsid w:val="004E1764"/>
    <w:rsid w:val="004E2186"/>
    <w:rsid w:val="004E4B6C"/>
    <w:rsid w:val="004F169D"/>
    <w:rsid w:val="004F1F16"/>
    <w:rsid w:val="004F761F"/>
    <w:rsid w:val="005103B3"/>
    <w:rsid w:val="00510AC7"/>
    <w:rsid w:val="00512966"/>
    <w:rsid w:val="00513B33"/>
    <w:rsid w:val="005141CA"/>
    <w:rsid w:val="005209FA"/>
    <w:rsid w:val="0052170D"/>
    <w:rsid w:val="00522967"/>
    <w:rsid w:val="00522A8F"/>
    <w:rsid w:val="0052316A"/>
    <w:rsid w:val="00524B3D"/>
    <w:rsid w:val="00524F2E"/>
    <w:rsid w:val="00525B02"/>
    <w:rsid w:val="00525F84"/>
    <w:rsid w:val="0053008B"/>
    <w:rsid w:val="00530395"/>
    <w:rsid w:val="005327FE"/>
    <w:rsid w:val="005328F6"/>
    <w:rsid w:val="00534377"/>
    <w:rsid w:val="00536C1D"/>
    <w:rsid w:val="00540362"/>
    <w:rsid w:val="00542826"/>
    <w:rsid w:val="00542D0D"/>
    <w:rsid w:val="00546C19"/>
    <w:rsid w:val="0055037B"/>
    <w:rsid w:val="00550CFE"/>
    <w:rsid w:val="0055200B"/>
    <w:rsid w:val="005564DF"/>
    <w:rsid w:val="00563BBD"/>
    <w:rsid w:val="00570352"/>
    <w:rsid w:val="00571969"/>
    <w:rsid w:val="005725C9"/>
    <w:rsid w:val="005801C6"/>
    <w:rsid w:val="00580847"/>
    <w:rsid w:val="00580EDC"/>
    <w:rsid w:val="00580FF2"/>
    <w:rsid w:val="00583892"/>
    <w:rsid w:val="0058504A"/>
    <w:rsid w:val="00587D9D"/>
    <w:rsid w:val="005913D9"/>
    <w:rsid w:val="005921D3"/>
    <w:rsid w:val="00592DD9"/>
    <w:rsid w:val="00597E5C"/>
    <w:rsid w:val="005B0DB5"/>
    <w:rsid w:val="005B2CA0"/>
    <w:rsid w:val="005B47BD"/>
    <w:rsid w:val="005B75E6"/>
    <w:rsid w:val="005C21E3"/>
    <w:rsid w:val="005C33F4"/>
    <w:rsid w:val="005D024C"/>
    <w:rsid w:val="005D06B6"/>
    <w:rsid w:val="005D2E39"/>
    <w:rsid w:val="005E17EE"/>
    <w:rsid w:val="005E2F42"/>
    <w:rsid w:val="005E4441"/>
    <w:rsid w:val="005E5770"/>
    <w:rsid w:val="005F53CC"/>
    <w:rsid w:val="006025AA"/>
    <w:rsid w:val="00604837"/>
    <w:rsid w:val="006054DB"/>
    <w:rsid w:val="00607709"/>
    <w:rsid w:val="00607BB4"/>
    <w:rsid w:val="00612B59"/>
    <w:rsid w:val="00615B68"/>
    <w:rsid w:val="00621A45"/>
    <w:rsid w:val="006220CE"/>
    <w:rsid w:val="00623C0B"/>
    <w:rsid w:val="00627BA7"/>
    <w:rsid w:val="00632410"/>
    <w:rsid w:val="00633B83"/>
    <w:rsid w:val="006341D0"/>
    <w:rsid w:val="0063485B"/>
    <w:rsid w:val="0064350F"/>
    <w:rsid w:val="00645B40"/>
    <w:rsid w:val="00650897"/>
    <w:rsid w:val="00655E64"/>
    <w:rsid w:val="00655F79"/>
    <w:rsid w:val="0065642B"/>
    <w:rsid w:val="006570FA"/>
    <w:rsid w:val="006577E7"/>
    <w:rsid w:val="00660A00"/>
    <w:rsid w:val="00671D27"/>
    <w:rsid w:val="00672983"/>
    <w:rsid w:val="00674DB1"/>
    <w:rsid w:val="00675BC7"/>
    <w:rsid w:val="00676D74"/>
    <w:rsid w:val="006812C1"/>
    <w:rsid w:val="00684070"/>
    <w:rsid w:val="00684230"/>
    <w:rsid w:val="00685814"/>
    <w:rsid w:val="00685A1C"/>
    <w:rsid w:val="00686C3A"/>
    <w:rsid w:val="00690D8B"/>
    <w:rsid w:val="006930A9"/>
    <w:rsid w:val="00697905"/>
    <w:rsid w:val="006A145D"/>
    <w:rsid w:val="006A23CA"/>
    <w:rsid w:val="006A3B8F"/>
    <w:rsid w:val="006A4F5F"/>
    <w:rsid w:val="006A5E80"/>
    <w:rsid w:val="006A5EE6"/>
    <w:rsid w:val="006B07BA"/>
    <w:rsid w:val="006C3657"/>
    <w:rsid w:val="006C607A"/>
    <w:rsid w:val="006C7F22"/>
    <w:rsid w:val="006D5245"/>
    <w:rsid w:val="006D5543"/>
    <w:rsid w:val="006D5B12"/>
    <w:rsid w:val="006D7515"/>
    <w:rsid w:val="006D7D7C"/>
    <w:rsid w:val="006E0F95"/>
    <w:rsid w:val="006E2267"/>
    <w:rsid w:val="006E4355"/>
    <w:rsid w:val="006E797B"/>
    <w:rsid w:val="006F72F0"/>
    <w:rsid w:val="007016A2"/>
    <w:rsid w:val="007050DD"/>
    <w:rsid w:val="00705C29"/>
    <w:rsid w:val="00707D2A"/>
    <w:rsid w:val="00714547"/>
    <w:rsid w:val="007265A0"/>
    <w:rsid w:val="00730409"/>
    <w:rsid w:val="00732019"/>
    <w:rsid w:val="007339BB"/>
    <w:rsid w:val="00735656"/>
    <w:rsid w:val="00737F83"/>
    <w:rsid w:val="00743C26"/>
    <w:rsid w:val="00746236"/>
    <w:rsid w:val="0074739B"/>
    <w:rsid w:val="007602CD"/>
    <w:rsid w:val="00762791"/>
    <w:rsid w:val="00765375"/>
    <w:rsid w:val="00766F11"/>
    <w:rsid w:val="0077224A"/>
    <w:rsid w:val="00772A87"/>
    <w:rsid w:val="00772B03"/>
    <w:rsid w:val="00774B85"/>
    <w:rsid w:val="00777CFF"/>
    <w:rsid w:val="00782516"/>
    <w:rsid w:val="00783988"/>
    <w:rsid w:val="00783BC2"/>
    <w:rsid w:val="00787076"/>
    <w:rsid w:val="00787782"/>
    <w:rsid w:val="00791EBD"/>
    <w:rsid w:val="00794179"/>
    <w:rsid w:val="007A0825"/>
    <w:rsid w:val="007A20EC"/>
    <w:rsid w:val="007A218C"/>
    <w:rsid w:val="007B2D53"/>
    <w:rsid w:val="007B3CFB"/>
    <w:rsid w:val="007B5CDB"/>
    <w:rsid w:val="007B6F86"/>
    <w:rsid w:val="007B709A"/>
    <w:rsid w:val="007C1B55"/>
    <w:rsid w:val="007D1A43"/>
    <w:rsid w:val="007D4054"/>
    <w:rsid w:val="007D4113"/>
    <w:rsid w:val="007D529B"/>
    <w:rsid w:val="007D7EA0"/>
    <w:rsid w:val="007E13B2"/>
    <w:rsid w:val="007E2354"/>
    <w:rsid w:val="007E3F4E"/>
    <w:rsid w:val="007F1ED0"/>
    <w:rsid w:val="007F3C1C"/>
    <w:rsid w:val="007F3E4A"/>
    <w:rsid w:val="007F7EC1"/>
    <w:rsid w:val="00800833"/>
    <w:rsid w:val="0080205E"/>
    <w:rsid w:val="008038B1"/>
    <w:rsid w:val="00810222"/>
    <w:rsid w:val="00815130"/>
    <w:rsid w:val="00816190"/>
    <w:rsid w:val="008162D1"/>
    <w:rsid w:val="0081663C"/>
    <w:rsid w:val="00817977"/>
    <w:rsid w:val="00817D8B"/>
    <w:rsid w:val="00835D17"/>
    <w:rsid w:val="00840A1E"/>
    <w:rsid w:val="00840FC3"/>
    <w:rsid w:val="00842515"/>
    <w:rsid w:val="00843A60"/>
    <w:rsid w:val="008474F8"/>
    <w:rsid w:val="00847E36"/>
    <w:rsid w:val="0085209B"/>
    <w:rsid w:val="00855085"/>
    <w:rsid w:val="008557D3"/>
    <w:rsid w:val="00856BA4"/>
    <w:rsid w:val="00857988"/>
    <w:rsid w:val="008631B8"/>
    <w:rsid w:val="008648BF"/>
    <w:rsid w:val="0086518E"/>
    <w:rsid w:val="00865C72"/>
    <w:rsid w:val="00871EED"/>
    <w:rsid w:val="00872B63"/>
    <w:rsid w:val="008773B4"/>
    <w:rsid w:val="00880A3C"/>
    <w:rsid w:val="0088273B"/>
    <w:rsid w:val="00883787"/>
    <w:rsid w:val="0088392D"/>
    <w:rsid w:val="00883A95"/>
    <w:rsid w:val="00884B0C"/>
    <w:rsid w:val="00885574"/>
    <w:rsid w:val="008941C6"/>
    <w:rsid w:val="008A2471"/>
    <w:rsid w:val="008A296C"/>
    <w:rsid w:val="008A314C"/>
    <w:rsid w:val="008A3486"/>
    <w:rsid w:val="008A7367"/>
    <w:rsid w:val="008B106B"/>
    <w:rsid w:val="008B27FA"/>
    <w:rsid w:val="008B3CA9"/>
    <w:rsid w:val="008B47F3"/>
    <w:rsid w:val="008B4955"/>
    <w:rsid w:val="008B4C74"/>
    <w:rsid w:val="008B7335"/>
    <w:rsid w:val="008B7478"/>
    <w:rsid w:val="008B7DB0"/>
    <w:rsid w:val="008C3330"/>
    <w:rsid w:val="008C3AFE"/>
    <w:rsid w:val="008C44C7"/>
    <w:rsid w:val="008D156E"/>
    <w:rsid w:val="008D339B"/>
    <w:rsid w:val="008D6B14"/>
    <w:rsid w:val="008D7449"/>
    <w:rsid w:val="008D75AE"/>
    <w:rsid w:val="008D7C06"/>
    <w:rsid w:val="008E077D"/>
    <w:rsid w:val="008E42CA"/>
    <w:rsid w:val="008E6CB1"/>
    <w:rsid w:val="008E6FA9"/>
    <w:rsid w:val="008F091D"/>
    <w:rsid w:val="008F25CD"/>
    <w:rsid w:val="008F3033"/>
    <w:rsid w:val="008F5A29"/>
    <w:rsid w:val="00900CAF"/>
    <w:rsid w:val="00904215"/>
    <w:rsid w:val="00904623"/>
    <w:rsid w:val="00905330"/>
    <w:rsid w:val="009074F8"/>
    <w:rsid w:val="009102EC"/>
    <w:rsid w:val="00912846"/>
    <w:rsid w:val="00913B0E"/>
    <w:rsid w:val="009140D5"/>
    <w:rsid w:val="009208E8"/>
    <w:rsid w:val="00920B56"/>
    <w:rsid w:val="009226AD"/>
    <w:rsid w:val="00923492"/>
    <w:rsid w:val="00923D1A"/>
    <w:rsid w:val="00924CE2"/>
    <w:rsid w:val="0092544A"/>
    <w:rsid w:val="0092632B"/>
    <w:rsid w:val="00926FEE"/>
    <w:rsid w:val="009270E5"/>
    <w:rsid w:val="00931E8C"/>
    <w:rsid w:val="0093466A"/>
    <w:rsid w:val="0093481A"/>
    <w:rsid w:val="009349EB"/>
    <w:rsid w:val="00940850"/>
    <w:rsid w:val="00940C45"/>
    <w:rsid w:val="0094363C"/>
    <w:rsid w:val="009456F9"/>
    <w:rsid w:val="00950121"/>
    <w:rsid w:val="00951147"/>
    <w:rsid w:val="00951CE7"/>
    <w:rsid w:val="009522B8"/>
    <w:rsid w:val="00955AFE"/>
    <w:rsid w:val="00957AF9"/>
    <w:rsid w:val="00972206"/>
    <w:rsid w:val="00972DC0"/>
    <w:rsid w:val="00975809"/>
    <w:rsid w:val="00975E3D"/>
    <w:rsid w:val="00976D0C"/>
    <w:rsid w:val="009827B3"/>
    <w:rsid w:val="00985182"/>
    <w:rsid w:val="009852FA"/>
    <w:rsid w:val="00986AC7"/>
    <w:rsid w:val="0098705C"/>
    <w:rsid w:val="00993789"/>
    <w:rsid w:val="0099632D"/>
    <w:rsid w:val="009965E9"/>
    <w:rsid w:val="00997E60"/>
    <w:rsid w:val="009A068A"/>
    <w:rsid w:val="009A268B"/>
    <w:rsid w:val="009A6D85"/>
    <w:rsid w:val="009A6DDD"/>
    <w:rsid w:val="009A7F9D"/>
    <w:rsid w:val="009B06DE"/>
    <w:rsid w:val="009B16A0"/>
    <w:rsid w:val="009B55A5"/>
    <w:rsid w:val="009B5ECA"/>
    <w:rsid w:val="009C069A"/>
    <w:rsid w:val="009C2FF1"/>
    <w:rsid w:val="009C467E"/>
    <w:rsid w:val="009C5E28"/>
    <w:rsid w:val="009C77AE"/>
    <w:rsid w:val="009D2236"/>
    <w:rsid w:val="009D3E8A"/>
    <w:rsid w:val="009D4863"/>
    <w:rsid w:val="009D54BA"/>
    <w:rsid w:val="009D684D"/>
    <w:rsid w:val="009D6FB1"/>
    <w:rsid w:val="009E319C"/>
    <w:rsid w:val="009E40F8"/>
    <w:rsid w:val="009F11A3"/>
    <w:rsid w:val="009F3A99"/>
    <w:rsid w:val="009F6B88"/>
    <w:rsid w:val="009F7EEA"/>
    <w:rsid w:val="00A04228"/>
    <w:rsid w:val="00A05290"/>
    <w:rsid w:val="00A068F5"/>
    <w:rsid w:val="00A072A2"/>
    <w:rsid w:val="00A0731A"/>
    <w:rsid w:val="00A073AC"/>
    <w:rsid w:val="00A14ED7"/>
    <w:rsid w:val="00A1507D"/>
    <w:rsid w:val="00A171B5"/>
    <w:rsid w:val="00A20981"/>
    <w:rsid w:val="00A252F5"/>
    <w:rsid w:val="00A25F39"/>
    <w:rsid w:val="00A26BDC"/>
    <w:rsid w:val="00A27355"/>
    <w:rsid w:val="00A33527"/>
    <w:rsid w:val="00A34F39"/>
    <w:rsid w:val="00A35ADD"/>
    <w:rsid w:val="00A362AD"/>
    <w:rsid w:val="00A36343"/>
    <w:rsid w:val="00A37D8B"/>
    <w:rsid w:val="00A42772"/>
    <w:rsid w:val="00A450A7"/>
    <w:rsid w:val="00A46732"/>
    <w:rsid w:val="00A47E16"/>
    <w:rsid w:val="00A54662"/>
    <w:rsid w:val="00A56703"/>
    <w:rsid w:val="00A568F7"/>
    <w:rsid w:val="00A63E6F"/>
    <w:rsid w:val="00A67C98"/>
    <w:rsid w:val="00A72D81"/>
    <w:rsid w:val="00A82C4E"/>
    <w:rsid w:val="00A85D65"/>
    <w:rsid w:val="00A97088"/>
    <w:rsid w:val="00A972FB"/>
    <w:rsid w:val="00AA041A"/>
    <w:rsid w:val="00AA0943"/>
    <w:rsid w:val="00AA40F1"/>
    <w:rsid w:val="00AA42BD"/>
    <w:rsid w:val="00AA7679"/>
    <w:rsid w:val="00AB5CE2"/>
    <w:rsid w:val="00AC0023"/>
    <w:rsid w:val="00AC551E"/>
    <w:rsid w:val="00AC7554"/>
    <w:rsid w:val="00AC7F88"/>
    <w:rsid w:val="00AD0A9A"/>
    <w:rsid w:val="00AD1BA6"/>
    <w:rsid w:val="00AD27CD"/>
    <w:rsid w:val="00AD3261"/>
    <w:rsid w:val="00AD46AD"/>
    <w:rsid w:val="00AD559F"/>
    <w:rsid w:val="00AE19A5"/>
    <w:rsid w:val="00AE4459"/>
    <w:rsid w:val="00AE6806"/>
    <w:rsid w:val="00AF0660"/>
    <w:rsid w:val="00AF0F6D"/>
    <w:rsid w:val="00AF1C27"/>
    <w:rsid w:val="00AF2283"/>
    <w:rsid w:val="00AF2857"/>
    <w:rsid w:val="00AF4F1C"/>
    <w:rsid w:val="00AF539E"/>
    <w:rsid w:val="00AF53FA"/>
    <w:rsid w:val="00B000B8"/>
    <w:rsid w:val="00B00650"/>
    <w:rsid w:val="00B03CE1"/>
    <w:rsid w:val="00B06620"/>
    <w:rsid w:val="00B10754"/>
    <w:rsid w:val="00B11ED4"/>
    <w:rsid w:val="00B215F5"/>
    <w:rsid w:val="00B22636"/>
    <w:rsid w:val="00B2292C"/>
    <w:rsid w:val="00B22F44"/>
    <w:rsid w:val="00B27C8C"/>
    <w:rsid w:val="00B30137"/>
    <w:rsid w:val="00B318E1"/>
    <w:rsid w:val="00B330AA"/>
    <w:rsid w:val="00B34A25"/>
    <w:rsid w:val="00B363F2"/>
    <w:rsid w:val="00B366ED"/>
    <w:rsid w:val="00B40051"/>
    <w:rsid w:val="00B4127C"/>
    <w:rsid w:val="00B43C69"/>
    <w:rsid w:val="00B447D4"/>
    <w:rsid w:val="00B52EA3"/>
    <w:rsid w:val="00B6128E"/>
    <w:rsid w:val="00B66856"/>
    <w:rsid w:val="00B712F8"/>
    <w:rsid w:val="00B72224"/>
    <w:rsid w:val="00B7401F"/>
    <w:rsid w:val="00B757E7"/>
    <w:rsid w:val="00B763C3"/>
    <w:rsid w:val="00B82C4C"/>
    <w:rsid w:val="00B849D1"/>
    <w:rsid w:val="00B91714"/>
    <w:rsid w:val="00B9308F"/>
    <w:rsid w:val="00B93D2B"/>
    <w:rsid w:val="00B94431"/>
    <w:rsid w:val="00B94AD7"/>
    <w:rsid w:val="00B96822"/>
    <w:rsid w:val="00BA1973"/>
    <w:rsid w:val="00BA74E3"/>
    <w:rsid w:val="00BB7318"/>
    <w:rsid w:val="00BB786A"/>
    <w:rsid w:val="00BB79CA"/>
    <w:rsid w:val="00BC18F0"/>
    <w:rsid w:val="00BC2F5B"/>
    <w:rsid w:val="00BC4FBE"/>
    <w:rsid w:val="00BC636A"/>
    <w:rsid w:val="00BD649A"/>
    <w:rsid w:val="00BD6CD5"/>
    <w:rsid w:val="00BE0F08"/>
    <w:rsid w:val="00BE4293"/>
    <w:rsid w:val="00BE61D8"/>
    <w:rsid w:val="00BE6D61"/>
    <w:rsid w:val="00BF0208"/>
    <w:rsid w:val="00BF04A0"/>
    <w:rsid w:val="00BF0891"/>
    <w:rsid w:val="00BF166E"/>
    <w:rsid w:val="00BF253E"/>
    <w:rsid w:val="00BF2BD2"/>
    <w:rsid w:val="00BF7C9B"/>
    <w:rsid w:val="00C03DCB"/>
    <w:rsid w:val="00C07590"/>
    <w:rsid w:val="00C1072F"/>
    <w:rsid w:val="00C11A3B"/>
    <w:rsid w:val="00C124CD"/>
    <w:rsid w:val="00C167C8"/>
    <w:rsid w:val="00C169D1"/>
    <w:rsid w:val="00C2148B"/>
    <w:rsid w:val="00C21BA7"/>
    <w:rsid w:val="00C22052"/>
    <w:rsid w:val="00C26C34"/>
    <w:rsid w:val="00C26F44"/>
    <w:rsid w:val="00C31183"/>
    <w:rsid w:val="00C31650"/>
    <w:rsid w:val="00C31BD8"/>
    <w:rsid w:val="00C32371"/>
    <w:rsid w:val="00C3344E"/>
    <w:rsid w:val="00C35080"/>
    <w:rsid w:val="00C35FD4"/>
    <w:rsid w:val="00C37E12"/>
    <w:rsid w:val="00C42815"/>
    <w:rsid w:val="00C47834"/>
    <w:rsid w:val="00C47C3A"/>
    <w:rsid w:val="00C52432"/>
    <w:rsid w:val="00C538A4"/>
    <w:rsid w:val="00C539D2"/>
    <w:rsid w:val="00C53E79"/>
    <w:rsid w:val="00C632FE"/>
    <w:rsid w:val="00C64CF1"/>
    <w:rsid w:val="00C67108"/>
    <w:rsid w:val="00C67D80"/>
    <w:rsid w:val="00C7087E"/>
    <w:rsid w:val="00C72AB1"/>
    <w:rsid w:val="00C74E91"/>
    <w:rsid w:val="00C7796E"/>
    <w:rsid w:val="00C80DF7"/>
    <w:rsid w:val="00C8228C"/>
    <w:rsid w:val="00C825EA"/>
    <w:rsid w:val="00C831B6"/>
    <w:rsid w:val="00C847C5"/>
    <w:rsid w:val="00C84B61"/>
    <w:rsid w:val="00C8544B"/>
    <w:rsid w:val="00C87720"/>
    <w:rsid w:val="00C87EB3"/>
    <w:rsid w:val="00C9034A"/>
    <w:rsid w:val="00C9236B"/>
    <w:rsid w:val="00C93268"/>
    <w:rsid w:val="00C9374B"/>
    <w:rsid w:val="00C93C80"/>
    <w:rsid w:val="00CA2030"/>
    <w:rsid w:val="00CA3613"/>
    <w:rsid w:val="00CA3D78"/>
    <w:rsid w:val="00CB4E76"/>
    <w:rsid w:val="00CB632A"/>
    <w:rsid w:val="00CC0455"/>
    <w:rsid w:val="00CC25FC"/>
    <w:rsid w:val="00CC639C"/>
    <w:rsid w:val="00CD0C16"/>
    <w:rsid w:val="00CD1735"/>
    <w:rsid w:val="00CD20F2"/>
    <w:rsid w:val="00CD39EB"/>
    <w:rsid w:val="00CD4DD5"/>
    <w:rsid w:val="00CD6137"/>
    <w:rsid w:val="00CE0867"/>
    <w:rsid w:val="00CE2230"/>
    <w:rsid w:val="00CE3048"/>
    <w:rsid w:val="00CE3078"/>
    <w:rsid w:val="00CE5FB2"/>
    <w:rsid w:val="00CF0A93"/>
    <w:rsid w:val="00D04649"/>
    <w:rsid w:val="00D05D72"/>
    <w:rsid w:val="00D06892"/>
    <w:rsid w:val="00D10C34"/>
    <w:rsid w:val="00D12187"/>
    <w:rsid w:val="00D1539A"/>
    <w:rsid w:val="00D17296"/>
    <w:rsid w:val="00D17359"/>
    <w:rsid w:val="00D17F7E"/>
    <w:rsid w:val="00D20F52"/>
    <w:rsid w:val="00D24E86"/>
    <w:rsid w:val="00D254F4"/>
    <w:rsid w:val="00D277F6"/>
    <w:rsid w:val="00D30A95"/>
    <w:rsid w:val="00D31441"/>
    <w:rsid w:val="00D332B0"/>
    <w:rsid w:val="00D342D7"/>
    <w:rsid w:val="00D36899"/>
    <w:rsid w:val="00D426A5"/>
    <w:rsid w:val="00D42704"/>
    <w:rsid w:val="00D45DEC"/>
    <w:rsid w:val="00D50F1F"/>
    <w:rsid w:val="00D541B9"/>
    <w:rsid w:val="00D55352"/>
    <w:rsid w:val="00D57378"/>
    <w:rsid w:val="00D64563"/>
    <w:rsid w:val="00D64B32"/>
    <w:rsid w:val="00D70366"/>
    <w:rsid w:val="00D7315B"/>
    <w:rsid w:val="00D752FF"/>
    <w:rsid w:val="00D8010B"/>
    <w:rsid w:val="00D832BA"/>
    <w:rsid w:val="00D84C15"/>
    <w:rsid w:val="00D87C51"/>
    <w:rsid w:val="00D91923"/>
    <w:rsid w:val="00D91AED"/>
    <w:rsid w:val="00D934E0"/>
    <w:rsid w:val="00D941CB"/>
    <w:rsid w:val="00D95451"/>
    <w:rsid w:val="00D96F43"/>
    <w:rsid w:val="00D97585"/>
    <w:rsid w:val="00DA23CC"/>
    <w:rsid w:val="00DA37F6"/>
    <w:rsid w:val="00DA5078"/>
    <w:rsid w:val="00DA5497"/>
    <w:rsid w:val="00DA6913"/>
    <w:rsid w:val="00DB004A"/>
    <w:rsid w:val="00DB0C21"/>
    <w:rsid w:val="00DB3CF8"/>
    <w:rsid w:val="00DC2367"/>
    <w:rsid w:val="00DC2CDD"/>
    <w:rsid w:val="00DC6D08"/>
    <w:rsid w:val="00DD058B"/>
    <w:rsid w:val="00DD1675"/>
    <w:rsid w:val="00DE01DA"/>
    <w:rsid w:val="00DE0DEA"/>
    <w:rsid w:val="00DE39E9"/>
    <w:rsid w:val="00DE7772"/>
    <w:rsid w:val="00DE7AB9"/>
    <w:rsid w:val="00DF1558"/>
    <w:rsid w:val="00DF56EB"/>
    <w:rsid w:val="00E002B5"/>
    <w:rsid w:val="00E07819"/>
    <w:rsid w:val="00E11F31"/>
    <w:rsid w:val="00E127B3"/>
    <w:rsid w:val="00E175FB"/>
    <w:rsid w:val="00E22DA8"/>
    <w:rsid w:val="00E243D4"/>
    <w:rsid w:val="00E250A3"/>
    <w:rsid w:val="00E263F9"/>
    <w:rsid w:val="00E32354"/>
    <w:rsid w:val="00E339F6"/>
    <w:rsid w:val="00E33D1E"/>
    <w:rsid w:val="00E41E60"/>
    <w:rsid w:val="00E454DF"/>
    <w:rsid w:val="00E45CDC"/>
    <w:rsid w:val="00E50756"/>
    <w:rsid w:val="00E50A6C"/>
    <w:rsid w:val="00E50E64"/>
    <w:rsid w:val="00E50F1D"/>
    <w:rsid w:val="00E52FC5"/>
    <w:rsid w:val="00E55066"/>
    <w:rsid w:val="00E55646"/>
    <w:rsid w:val="00E6075D"/>
    <w:rsid w:val="00E63049"/>
    <w:rsid w:val="00E635C8"/>
    <w:rsid w:val="00E64D47"/>
    <w:rsid w:val="00E64D95"/>
    <w:rsid w:val="00E70C18"/>
    <w:rsid w:val="00E7178C"/>
    <w:rsid w:val="00E723A6"/>
    <w:rsid w:val="00E774B9"/>
    <w:rsid w:val="00E83132"/>
    <w:rsid w:val="00E948F1"/>
    <w:rsid w:val="00E951CC"/>
    <w:rsid w:val="00E9543A"/>
    <w:rsid w:val="00E96BE7"/>
    <w:rsid w:val="00E9731C"/>
    <w:rsid w:val="00EA0583"/>
    <w:rsid w:val="00EA226D"/>
    <w:rsid w:val="00EA6958"/>
    <w:rsid w:val="00EA7412"/>
    <w:rsid w:val="00EB027D"/>
    <w:rsid w:val="00EB066C"/>
    <w:rsid w:val="00EB0B0F"/>
    <w:rsid w:val="00EB1A6F"/>
    <w:rsid w:val="00EB6466"/>
    <w:rsid w:val="00EB7C91"/>
    <w:rsid w:val="00EC1339"/>
    <w:rsid w:val="00EC25AA"/>
    <w:rsid w:val="00EC26FB"/>
    <w:rsid w:val="00EC2F7F"/>
    <w:rsid w:val="00EC5487"/>
    <w:rsid w:val="00EC58AC"/>
    <w:rsid w:val="00EC5FA6"/>
    <w:rsid w:val="00ED0136"/>
    <w:rsid w:val="00ED1724"/>
    <w:rsid w:val="00ED1E85"/>
    <w:rsid w:val="00ED531D"/>
    <w:rsid w:val="00ED6D2D"/>
    <w:rsid w:val="00EE31F3"/>
    <w:rsid w:val="00EE4C1F"/>
    <w:rsid w:val="00EE6EDF"/>
    <w:rsid w:val="00EF0466"/>
    <w:rsid w:val="00EF3546"/>
    <w:rsid w:val="00F03203"/>
    <w:rsid w:val="00F12C3A"/>
    <w:rsid w:val="00F149DF"/>
    <w:rsid w:val="00F20476"/>
    <w:rsid w:val="00F20FE0"/>
    <w:rsid w:val="00F22452"/>
    <w:rsid w:val="00F22CCD"/>
    <w:rsid w:val="00F3117B"/>
    <w:rsid w:val="00F34D8F"/>
    <w:rsid w:val="00F372C1"/>
    <w:rsid w:val="00F373FB"/>
    <w:rsid w:val="00F3799A"/>
    <w:rsid w:val="00F40C38"/>
    <w:rsid w:val="00F42216"/>
    <w:rsid w:val="00F43556"/>
    <w:rsid w:val="00F4383C"/>
    <w:rsid w:val="00F44845"/>
    <w:rsid w:val="00F44BD2"/>
    <w:rsid w:val="00F45847"/>
    <w:rsid w:val="00F657CA"/>
    <w:rsid w:val="00F65A52"/>
    <w:rsid w:val="00F65C0A"/>
    <w:rsid w:val="00F67D37"/>
    <w:rsid w:val="00F7061D"/>
    <w:rsid w:val="00F708E5"/>
    <w:rsid w:val="00F70BC2"/>
    <w:rsid w:val="00F719E9"/>
    <w:rsid w:val="00F75DFB"/>
    <w:rsid w:val="00F772E0"/>
    <w:rsid w:val="00F774F4"/>
    <w:rsid w:val="00F8006E"/>
    <w:rsid w:val="00F8638C"/>
    <w:rsid w:val="00F9514B"/>
    <w:rsid w:val="00FA0574"/>
    <w:rsid w:val="00FA1C0E"/>
    <w:rsid w:val="00FA4CA6"/>
    <w:rsid w:val="00FB1A77"/>
    <w:rsid w:val="00FB278E"/>
    <w:rsid w:val="00FB40BD"/>
    <w:rsid w:val="00FB4D37"/>
    <w:rsid w:val="00FB56C8"/>
    <w:rsid w:val="00FB5B69"/>
    <w:rsid w:val="00FB7A5A"/>
    <w:rsid w:val="00FC0391"/>
    <w:rsid w:val="00FC50F6"/>
    <w:rsid w:val="00FD3746"/>
    <w:rsid w:val="00FE46D7"/>
    <w:rsid w:val="00FE4846"/>
    <w:rsid w:val="00FE648B"/>
    <w:rsid w:val="00FF04CA"/>
    <w:rsid w:val="00FF2BC4"/>
    <w:rsid w:val="00FF4550"/>
    <w:rsid w:val="00FF6633"/>
    <w:rsid w:val="00FF6C15"/>
    <w:rsid w:val="00FF7FEA"/>
    <w:rsid w:val="0119EB6C"/>
    <w:rsid w:val="016FF5F4"/>
    <w:rsid w:val="018BDFDD"/>
    <w:rsid w:val="0271FE66"/>
    <w:rsid w:val="034F50EB"/>
    <w:rsid w:val="03755E01"/>
    <w:rsid w:val="0377C679"/>
    <w:rsid w:val="0543944C"/>
    <w:rsid w:val="05FDFFEE"/>
    <w:rsid w:val="06416346"/>
    <w:rsid w:val="06CE1E43"/>
    <w:rsid w:val="06FA79B5"/>
    <w:rsid w:val="0764E642"/>
    <w:rsid w:val="0774CAEB"/>
    <w:rsid w:val="08505708"/>
    <w:rsid w:val="085DD339"/>
    <w:rsid w:val="088915E6"/>
    <w:rsid w:val="08AF1864"/>
    <w:rsid w:val="099FA896"/>
    <w:rsid w:val="09BAA1F3"/>
    <w:rsid w:val="09EA6101"/>
    <w:rsid w:val="0A05BF05"/>
    <w:rsid w:val="0B0067CC"/>
    <w:rsid w:val="0C40274A"/>
    <w:rsid w:val="0D1B4EC0"/>
    <w:rsid w:val="0D230975"/>
    <w:rsid w:val="0E7490AA"/>
    <w:rsid w:val="0F706861"/>
    <w:rsid w:val="0F9E6C9A"/>
    <w:rsid w:val="0FA161F2"/>
    <w:rsid w:val="0FCC663B"/>
    <w:rsid w:val="10A5FA1A"/>
    <w:rsid w:val="12487D7E"/>
    <w:rsid w:val="126418EB"/>
    <w:rsid w:val="12829E1D"/>
    <w:rsid w:val="14B2CE05"/>
    <w:rsid w:val="156B4CFC"/>
    <w:rsid w:val="1979279E"/>
    <w:rsid w:val="1998761E"/>
    <w:rsid w:val="1A30E7DF"/>
    <w:rsid w:val="1B103D3A"/>
    <w:rsid w:val="1B492356"/>
    <w:rsid w:val="1BA31E5A"/>
    <w:rsid w:val="1D252FE1"/>
    <w:rsid w:val="1E48A74A"/>
    <w:rsid w:val="1E5468A6"/>
    <w:rsid w:val="1EF7D7F5"/>
    <w:rsid w:val="1F1BECCD"/>
    <w:rsid w:val="1F2D3337"/>
    <w:rsid w:val="20DC5DEB"/>
    <w:rsid w:val="20ECDA0C"/>
    <w:rsid w:val="21EF8589"/>
    <w:rsid w:val="21F8FB13"/>
    <w:rsid w:val="221E0C0A"/>
    <w:rsid w:val="2248ABAC"/>
    <w:rsid w:val="22FC009F"/>
    <w:rsid w:val="23B38E0F"/>
    <w:rsid w:val="23B74122"/>
    <w:rsid w:val="248925DF"/>
    <w:rsid w:val="24EA9E2F"/>
    <w:rsid w:val="25889403"/>
    <w:rsid w:val="258C8F17"/>
    <w:rsid w:val="25970C53"/>
    <w:rsid w:val="25EE77A1"/>
    <w:rsid w:val="2637F684"/>
    <w:rsid w:val="2667026F"/>
    <w:rsid w:val="272B54D0"/>
    <w:rsid w:val="279B1E32"/>
    <w:rsid w:val="29CBFAC2"/>
    <w:rsid w:val="2AEC4BF8"/>
    <w:rsid w:val="2B7ED309"/>
    <w:rsid w:val="2BA9363D"/>
    <w:rsid w:val="2CAECB7F"/>
    <w:rsid w:val="2D0594BD"/>
    <w:rsid w:val="2DB9E4D4"/>
    <w:rsid w:val="2EB53A43"/>
    <w:rsid w:val="2F1B1EDC"/>
    <w:rsid w:val="2F5AAD63"/>
    <w:rsid w:val="2FC7A9A6"/>
    <w:rsid w:val="306FC2A7"/>
    <w:rsid w:val="30BADFB9"/>
    <w:rsid w:val="31550C4F"/>
    <w:rsid w:val="316C3B73"/>
    <w:rsid w:val="3282D9B6"/>
    <w:rsid w:val="34556524"/>
    <w:rsid w:val="34A441D7"/>
    <w:rsid w:val="350AB255"/>
    <w:rsid w:val="352F5DAA"/>
    <w:rsid w:val="37F1AFFC"/>
    <w:rsid w:val="3807BBC3"/>
    <w:rsid w:val="3855B8FD"/>
    <w:rsid w:val="38C45E07"/>
    <w:rsid w:val="39AC058F"/>
    <w:rsid w:val="39FDE137"/>
    <w:rsid w:val="3A1FFDD1"/>
    <w:rsid w:val="3A6B104B"/>
    <w:rsid w:val="3B3A8C90"/>
    <w:rsid w:val="3B729DCB"/>
    <w:rsid w:val="3C2BB43A"/>
    <w:rsid w:val="3C9E17EA"/>
    <w:rsid w:val="3D14F9F1"/>
    <w:rsid w:val="3D3186E5"/>
    <w:rsid w:val="3D519EB3"/>
    <w:rsid w:val="3E157A5F"/>
    <w:rsid w:val="3E5B62D5"/>
    <w:rsid w:val="3EF0319B"/>
    <w:rsid w:val="40044AC0"/>
    <w:rsid w:val="40981D67"/>
    <w:rsid w:val="41435D96"/>
    <w:rsid w:val="41F84525"/>
    <w:rsid w:val="42F4BDF1"/>
    <w:rsid w:val="42FF7896"/>
    <w:rsid w:val="430212E4"/>
    <w:rsid w:val="43434095"/>
    <w:rsid w:val="43A0C869"/>
    <w:rsid w:val="43B36E9E"/>
    <w:rsid w:val="451BDDF1"/>
    <w:rsid w:val="4715D73B"/>
    <w:rsid w:val="4723F677"/>
    <w:rsid w:val="48E231EE"/>
    <w:rsid w:val="48E3DAB5"/>
    <w:rsid w:val="4910CD9F"/>
    <w:rsid w:val="491FDD67"/>
    <w:rsid w:val="49D7C4E6"/>
    <w:rsid w:val="4A588CB1"/>
    <w:rsid w:val="4AE5DE2B"/>
    <w:rsid w:val="4C655FFC"/>
    <w:rsid w:val="4CF76D36"/>
    <w:rsid w:val="4CFFB3D0"/>
    <w:rsid w:val="4D6A8F9C"/>
    <w:rsid w:val="4D74DA07"/>
    <w:rsid w:val="4E0AB07F"/>
    <w:rsid w:val="4ECAEA2B"/>
    <w:rsid w:val="4F798EF1"/>
    <w:rsid w:val="4FA06555"/>
    <w:rsid w:val="5051E84D"/>
    <w:rsid w:val="51783868"/>
    <w:rsid w:val="51E99FF9"/>
    <w:rsid w:val="525C541B"/>
    <w:rsid w:val="52D86026"/>
    <w:rsid w:val="53049EF2"/>
    <w:rsid w:val="535DC515"/>
    <w:rsid w:val="5500AE1B"/>
    <w:rsid w:val="550289B3"/>
    <w:rsid w:val="584201D0"/>
    <w:rsid w:val="59533035"/>
    <w:rsid w:val="59A78663"/>
    <w:rsid w:val="5A9D1A56"/>
    <w:rsid w:val="5ADE79DD"/>
    <w:rsid w:val="5B4EDAB7"/>
    <w:rsid w:val="5B989703"/>
    <w:rsid w:val="5BF91DCC"/>
    <w:rsid w:val="5C73973B"/>
    <w:rsid w:val="5C7B83C6"/>
    <w:rsid w:val="5C947952"/>
    <w:rsid w:val="5CB91A0F"/>
    <w:rsid w:val="5CF703EC"/>
    <w:rsid w:val="5D0442B4"/>
    <w:rsid w:val="5DECE65B"/>
    <w:rsid w:val="5EA56552"/>
    <w:rsid w:val="5EBFEE75"/>
    <w:rsid w:val="5ED304E4"/>
    <w:rsid w:val="5F8DB982"/>
    <w:rsid w:val="6000D24B"/>
    <w:rsid w:val="60823B2B"/>
    <w:rsid w:val="61942941"/>
    <w:rsid w:val="621C134E"/>
    <w:rsid w:val="631B5A34"/>
    <w:rsid w:val="63C163D1"/>
    <w:rsid w:val="63FC9D35"/>
    <w:rsid w:val="64D2185F"/>
    <w:rsid w:val="64D91363"/>
    <w:rsid w:val="64F166DF"/>
    <w:rsid w:val="655B9603"/>
    <w:rsid w:val="657A7FDC"/>
    <w:rsid w:val="659F2B31"/>
    <w:rsid w:val="65DD31B4"/>
    <w:rsid w:val="669D75F8"/>
    <w:rsid w:val="67BAD1D6"/>
    <w:rsid w:val="680B4CB8"/>
    <w:rsid w:val="68426D67"/>
    <w:rsid w:val="689A0A8B"/>
    <w:rsid w:val="68E720D6"/>
    <w:rsid w:val="69A5B0C0"/>
    <w:rsid w:val="6AEC243C"/>
    <w:rsid w:val="6BD0672D"/>
    <w:rsid w:val="6C03BDA3"/>
    <w:rsid w:val="6C86BB15"/>
    <w:rsid w:val="6C9FBB39"/>
    <w:rsid w:val="6D38F648"/>
    <w:rsid w:val="6D3B5428"/>
    <w:rsid w:val="6E593BEB"/>
    <w:rsid w:val="6EACB6BD"/>
    <w:rsid w:val="6F73DFDA"/>
    <w:rsid w:val="6F9B2678"/>
    <w:rsid w:val="70812FD1"/>
    <w:rsid w:val="72BC24F6"/>
    <w:rsid w:val="73ECFBEA"/>
    <w:rsid w:val="740D4784"/>
    <w:rsid w:val="744BE484"/>
    <w:rsid w:val="7535F484"/>
    <w:rsid w:val="755BC431"/>
    <w:rsid w:val="76C07E7B"/>
    <w:rsid w:val="772B1DD9"/>
    <w:rsid w:val="777C8A42"/>
    <w:rsid w:val="7782B065"/>
    <w:rsid w:val="77CADA15"/>
    <w:rsid w:val="788AA387"/>
    <w:rsid w:val="78D79199"/>
    <w:rsid w:val="78DF41B6"/>
    <w:rsid w:val="78F3AE53"/>
    <w:rsid w:val="79038864"/>
    <w:rsid w:val="792705C4"/>
    <w:rsid w:val="7A25E708"/>
    <w:rsid w:val="7A7DAC65"/>
    <w:rsid w:val="7AF2D29C"/>
    <w:rsid w:val="7B096B43"/>
    <w:rsid w:val="7B8E92C9"/>
    <w:rsid w:val="7C42B10A"/>
    <w:rsid w:val="7C94280B"/>
    <w:rsid w:val="7DDF18E3"/>
    <w:rsid w:val="7DFFAC7E"/>
    <w:rsid w:val="7E14B093"/>
    <w:rsid w:val="7E6D6777"/>
    <w:rsid w:val="7F08FF6B"/>
    <w:rsid w:val="7F4C2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E85E5792-289F-4958-925D-07987B2C4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6D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byui.edu/devotionals/justin-hodges" TargetMode="Externa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01</Words>
  <Characters>23952</Characters>
  <Application>Microsoft Office Word</Application>
  <DocSecurity>4</DocSecurity>
  <Lines>199</Lines>
  <Paragraphs>56</Paragraphs>
  <ScaleCrop>false</ScaleCrop>
  <Company/>
  <LinksUpToDate>false</LinksUpToDate>
  <CharactersWithSpaces>2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arke, Jackson</cp:lastModifiedBy>
  <cp:revision>298</cp:revision>
  <cp:lastPrinted>2020-09-22T22:12:00Z</cp:lastPrinted>
  <dcterms:created xsi:type="dcterms:W3CDTF">2022-06-03T20:09:00Z</dcterms:created>
  <dcterms:modified xsi:type="dcterms:W3CDTF">2022-06-04T22:22:00Z</dcterms:modified>
</cp:coreProperties>
</file>